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A7A69" w14:textId="0C238BDE" w:rsidR="0033016E" w:rsidRPr="002171C6" w:rsidRDefault="003F6C6A" w:rsidP="003E6C7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171C6">
        <w:rPr>
          <w:rFonts w:ascii="Times New Roman" w:hAnsi="Times New Roman" w:cs="Times New Roman"/>
          <w:b/>
          <w:sz w:val="24"/>
          <w:szCs w:val="24"/>
        </w:rPr>
        <w:t>Southwestern Riverside County Multi-Species Reserve</w:t>
      </w:r>
      <w:r w:rsidRPr="002171C6">
        <w:rPr>
          <w:rFonts w:ascii="Times New Roman" w:hAnsi="Times New Roman" w:cs="Times New Roman"/>
          <w:b/>
          <w:sz w:val="24"/>
          <w:szCs w:val="24"/>
        </w:rPr>
        <w:br/>
        <w:t>Reserve Management Committee Meeting</w:t>
      </w:r>
      <w:r w:rsidRPr="002171C6">
        <w:rPr>
          <w:rFonts w:ascii="Times New Roman" w:hAnsi="Times New Roman" w:cs="Times New Roman"/>
          <w:b/>
          <w:sz w:val="24"/>
          <w:szCs w:val="24"/>
        </w:rPr>
        <w:br/>
      </w:r>
      <w:r w:rsidR="00E715FC">
        <w:rPr>
          <w:rFonts w:ascii="Times New Roman" w:hAnsi="Times New Roman" w:cs="Times New Roman"/>
          <w:b/>
          <w:sz w:val="24"/>
          <w:szCs w:val="24"/>
        </w:rPr>
        <w:t>Wednesday</w:t>
      </w:r>
      <w:r w:rsidR="002E4E6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E715FC">
        <w:rPr>
          <w:rFonts w:ascii="Times New Roman" w:hAnsi="Times New Roman" w:cs="Times New Roman"/>
          <w:b/>
          <w:sz w:val="24"/>
          <w:szCs w:val="24"/>
        </w:rPr>
        <w:t>September 1</w:t>
      </w:r>
      <w:r w:rsidR="003E6C78" w:rsidRPr="002171C6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3E6C78">
        <w:rPr>
          <w:rFonts w:ascii="Times New Roman" w:hAnsi="Times New Roman" w:cs="Times New Roman"/>
          <w:b/>
          <w:sz w:val="24"/>
          <w:szCs w:val="24"/>
        </w:rPr>
        <w:t>202</w:t>
      </w:r>
      <w:r w:rsidR="0025507E">
        <w:rPr>
          <w:rFonts w:ascii="Times New Roman" w:hAnsi="Times New Roman" w:cs="Times New Roman"/>
          <w:b/>
          <w:sz w:val="24"/>
          <w:szCs w:val="24"/>
        </w:rPr>
        <w:t>1</w:t>
      </w:r>
      <w:r w:rsidR="003E6C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171C6"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E715FC">
        <w:rPr>
          <w:rFonts w:ascii="Times New Roman" w:hAnsi="Times New Roman" w:cs="Times New Roman"/>
          <w:b/>
          <w:sz w:val="24"/>
          <w:szCs w:val="24"/>
        </w:rPr>
        <w:t>1</w:t>
      </w:r>
      <w:r w:rsidRPr="002171C6">
        <w:rPr>
          <w:rFonts w:ascii="Times New Roman" w:hAnsi="Times New Roman" w:cs="Times New Roman"/>
          <w:b/>
          <w:sz w:val="24"/>
          <w:szCs w:val="24"/>
        </w:rPr>
        <w:t>:</w:t>
      </w:r>
      <w:r w:rsidR="00E715FC">
        <w:rPr>
          <w:rFonts w:ascii="Times New Roman" w:hAnsi="Times New Roman" w:cs="Times New Roman"/>
          <w:b/>
          <w:sz w:val="24"/>
          <w:szCs w:val="24"/>
        </w:rPr>
        <w:t>00</w:t>
      </w:r>
      <w:r w:rsidRPr="002171C6">
        <w:rPr>
          <w:rFonts w:ascii="Times New Roman" w:hAnsi="Times New Roman" w:cs="Times New Roman"/>
          <w:b/>
          <w:sz w:val="24"/>
          <w:szCs w:val="24"/>
        </w:rPr>
        <w:t xml:space="preserve"> pm</w:t>
      </w:r>
    </w:p>
    <w:p w14:paraId="507FA47C" w14:textId="564FD969" w:rsidR="00923912" w:rsidRPr="002171C6" w:rsidRDefault="003F6C6A" w:rsidP="003E6C7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71C6">
        <w:rPr>
          <w:rFonts w:ascii="Times New Roman" w:hAnsi="Times New Roman" w:cs="Times New Roman"/>
          <w:sz w:val="24"/>
          <w:szCs w:val="24"/>
        </w:rPr>
        <w:t xml:space="preserve"> </w:t>
      </w:r>
      <w:r w:rsidR="003E6C78">
        <w:rPr>
          <w:rFonts w:ascii="Times New Roman" w:hAnsi="Times New Roman" w:cs="Times New Roman"/>
          <w:b/>
          <w:bCs/>
          <w:sz w:val="24"/>
          <w:szCs w:val="24"/>
        </w:rPr>
        <w:t>Meeting Conducted Remotely</w:t>
      </w:r>
      <w:r w:rsidR="00836C44">
        <w:rPr>
          <w:rFonts w:ascii="Times New Roman" w:hAnsi="Times New Roman" w:cs="Times New Roman"/>
          <w:b/>
          <w:bCs/>
          <w:sz w:val="24"/>
          <w:szCs w:val="24"/>
        </w:rPr>
        <w:t xml:space="preserve"> via Microsoft Teams</w:t>
      </w:r>
      <w:r w:rsidRPr="002171C6">
        <w:rPr>
          <w:rFonts w:ascii="Times New Roman" w:hAnsi="Times New Roman" w:cs="Times New Roman"/>
          <w:sz w:val="24"/>
          <w:szCs w:val="24"/>
        </w:rPr>
        <w:br/>
      </w:r>
      <w:r w:rsidRPr="002171C6">
        <w:rPr>
          <w:rFonts w:ascii="Times New Roman" w:hAnsi="Times New Roman" w:cs="Times New Roman"/>
          <w:sz w:val="24"/>
          <w:szCs w:val="24"/>
        </w:rPr>
        <w:br/>
      </w:r>
      <w:r w:rsidRPr="002171C6">
        <w:rPr>
          <w:rFonts w:ascii="Times New Roman" w:hAnsi="Times New Roman" w:cs="Times New Roman"/>
          <w:b/>
          <w:sz w:val="24"/>
          <w:szCs w:val="24"/>
        </w:rPr>
        <w:t>Meeting Notes</w:t>
      </w:r>
    </w:p>
    <w:p w14:paraId="4BD61757" w14:textId="77777777" w:rsidR="003A3401" w:rsidRPr="002171C6" w:rsidRDefault="003A3401" w:rsidP="003A340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E29BC3" w14:textId="27CBE570" w:rsidR="001551CC" w:rsidRDefault="003F6C6A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1C6">
        <w:rPr>
          <w:rFonts w:ascii="Times New Roman" w:hAnsi="Times New Roman" w:cs="Times New Roman"/>
          <w:b/>
          <w:sz w:val="24"/>
          <w:szCs w:val="24"/>
          <w:u w:val="single"/>
        </w:rPr>
        <w:t>RMC Members Present</w:t>
      </w:r>
      <w:r w:rsidRPr="002171C6">
        <w:rPr>
          <w:rFonts w:ascii="Times New Roman" w:hAnsi="Times New Roman" w:cs="Times New Roman"/>
          <w:sz w:val="24"/>
          <w:szCs w:val="24"/>
        </w:rPr>
        <w:br/>
      </w:r>
      <w:r w:rsidR="006C2929">
        <w:rPr>
          <w:rFonts w:ascii="Times New Roman" w:hAnsi="Times New Roman" w:cs="Times New Roman"/>
          <w:sz w:val="24"/>
          <w:szCs w:val="24"/>
        </w:rPr>
        <w:t>Dustin McLain</w:t>
      </w:r>
      <w:r w:rsidR="005E6518" w:rsidRPr="002171C6">
        <w:rPr>
          <w:rFonts w:ascii="Times New Roman" w:hAnsi="Times New Roman" w:cs="Times New Roman"/>
          <w:sz w:val="24"/>
          <w:szCs w:val="24"/>
        </w:rPr>
        <w:t xml:space="preserve"> (Riverside County Regional Park and Open-Space District/Parks)</w:t>
      </w:r>
    </w:p>
    <w:p w14:paraId="4F9D41D4" w14:textId="542DD1BA" w:rsidR="001551CC" w:rsidRDefault="003F6C6A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1C6">
        <w:rPr>
          <w:rFonts w:ascii="Times New Roman" w:hAnsi="Times New Roman" w:cs="Times New Roman"/>
          <w:sz w:val="24"/>
          <w:szCs w:val="24"/>
        </w:rPr>
        <w:t>Alex Marks</w:t>
      </w:r>
      <w:r w:rsidR="005E6518" w:rsidRPr="002171C6">
        <w:rPr>
          <w:rFonts w:ascii="Times New Roman" w:hAnsi="Times New Roman" w:cs="Times New Roman"/>
          <w:sz w:val="24"/>
          <w:szCs w:val="24"/>
        </w:rPr>
        <w:t xml:space="preserve"> (Metropolitan Water District of Southern California</w:t>
      </w:r>
      <w:r w:rsidR="00794490">
        <w:rPr>
          <w:rFonts w:ascii="Times New Roman" w:hAnsi="Times New Roman" w:cs="Times New Roman"/>
          <w:sz w:val="24"/>
          <w:szCs w:val="24"/>
        </w:rPr>
        <w:t>/MWD</w:t>
      </w:r>
      <w:r w:rsidR="005E6518" w:rsidRPr="002171C6">
        <w:rPr>
          <w:rFonts w:ascii="Times New Roman" w:hAnsi="Times New Roman" w:cs="Times New Roman"/>
          <w:sz w:val="24"/>
          <w:szCs w:val="24"/>
        </w:rPr>
        <w:t>)</w:t>
      </w:r>
      <w:r w:rsidR="00F72B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A2A55F" w14:textId="7CD3B6D1" w:rsidR="001551CC" w:rsidRDefault="00BD4095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1C6">
        <w:rPr>
          <w:rFonts w:ascii="Times New Roman" w:hAnsi="Times New Roman" w:cs="Times New Roman"/>
          <w:sz w:val="24"/>
          <w:szCs w:val="24"/>
        </w:rPr>
        <w:t>Brian Shomo (Riverside County Habitat Conservation Agency/RCHCA)</w:t>
      </w:r>
      <w:r w:rsidR="00F72B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1320DE" w14:textId="6901F01B" w:rsidR="001551CC" w:rsidRDefault="003E6C78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7D2480">
        <w:rPr>
          <w:rFonts w:ascii="Times New Roman" w:hAnsi="Times New Roman" w:cs="Times New Roman"/>
          <w:sz w:val="24"/>
          <w:szCs w:val="24"/>
        </w:rPr>
        <w:t>ames</w:t>
      </w:r>
      <w:r>
        <w:rPr>
          <w:rFonts w:ascii="Times New Roman" w:hAnsi="Times New Roman" w:cs="Times New Roman"/>
          <w:sz w:val="24"/>
          <w:szCs w:val="24"/>
        </w:rPr>
        <w:t xml:space="preserve"> Thiede (United States Fish and Wildlife Services</w:t>
      </w:r>
      <w:r w:rsidR="002722FD">
        <w:rPr>
          <w:rFonts w:ascii="Times New Roman" w:hAnsi="Times New Roman" w:cs="Times New Roman"/>
          <w:sz w:val="24"/>
          <w:szCs w:val="24"/>
        </w:rPr>
        <w:t>/USFWS</w:t>
      </w:r>
      <w:r>
        <w:rPr>
          <w:rFonts w:ascii="Times New Roman" w:hAnsi="Times New Roman" w:cs="Times New Roman"/>
          <w:sz w:val="24"/>
          <w:szCs w:val="24"/>
        </w:rPr>
        <w:t>)</w:t>
      </w:r>
      <w:r w:rsidR="00F72B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614E44" w14:textId="27F2D2E0" w:rsidR="007D2480" w:rsidRDefault="007D2480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chard Kim (California Department of Fish and Wildlife</w:t>
      </w:r>
      <w:r w:rsidR="002722FD">
        <w:rPr>
          <w:rFonts w:ascii="Times New Roman" w:hAnsi="Times New Roman" w:cs="Times New Roman"/>
          <w:sz w:val="24"/>
          <w:szCs w:val="24"/>
        </w:rPr>
        <w:t>/</w:t>
      </w:r>
      <w:r w:rsidR="00201079">
        <w:rPr>
          <w:rFonts w:ascii="Times New Roman" w:hAnsi="Times New Roman" w:cs="Times New Roman"/>
          <w:sz w:val="24"/>
          <w:szCs w:val="24"/>
        </w:rPr>
        <w:t>CDFW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F4A4CD4" w14:textId="66F477C9" w:rsidR="00923912" w:rsidRPr="002171C6" w:rsidRDefault="005E6518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1C6">
        <w:rPr>
          <w:rFonts w:ascii="Times New Roman" w:hAnsi="Times New Roman" w:cs="Times New Roman"/>
          <w:sz w:val="24"/>
          <w:szCs w:val="24"/>
        </w:rPr>
        <w:br/>
      </w:r>
      <w:r w:rsidR="003F6C6A" w:rsidRPr="002171C6">
        <w:rPr>
          <w:rFonts w:ascii="Times New Roman" w:hAnsi="Times New Roman" w:cs="Times New Roman"/>
          <w:b/>
          <w:sz w:val="24"/>
          <w:szCs w:val="24"/>
          <w:u w:val="single"/>
        </w:rPr>
        <w:t>Other Attendees</w:t>
      </w:r>
      <w:r w:rsidR="003F6C6A" w:rsidRPr="002171C6">
        <w:rPr>
          <w:rFonts w:ascii="Times New Roman" w:hAnsi="Times New Roman" w:cs="Times New Roman"/>
          <w:sz w:val="24"/>
          <w:szCs w:val="24"/>
        </w:rPr>
        <w:br/>
      </w:r>
      <w:r w:rsidR="00CA1C22">
        <w:rPr>
          <w:rFonts w:ascii="Times New Roman" w:hAnsi="Times New Roman" w:cs="Times New Roman"/>
          <w:sz w:val="24"/>
          <w:szCs w:val="24"/>
        </w:rPr>
        <w:t xml:space="preserve">Robert Williams </w:t>
      </w:r>
      <w:r w:rsidR="003E6C78">
        <w:rPr>
          <w:rFonts w:ascii="Times New Roman" w:hAnsi="Times New Roman" w:cs="Times New Roman"/>
          <w:sz w:val="24"/>
          <w:szCs w:val="24"/>
        </w:rPr>
        <w:t xml:space="preserve">(Parks), </w:t>
      </w:r>
      <w:r w:rsidR="00CA1C22">
        <w:rPr>
          <w:rFonts w:ascii="Times New Roman" w:hAnsi="Times New Roman" w:cs="Times New Roman"/>
          <w:sz w:val="24"/>
          <w:szCs w:val="24"/>
        </w:rPr>
        <w:t>Bill Wagner (MWD),</w:t>
      </w:r>
      <w:r w:rsidR="00CA1C22" w:rsidRPr="00CA1C22">
        <w:rPr>
          <w:rFonts w:ascii="Times New Roman" w:hAnsi="Times New Roman" w:cs="Times New Roman"/>
          <w:sz w:val="24"/>
          <w:szCs w:val="24"/>
        </w:rPr>
        <w:t xml:space="preserve"> </w:t>
      </w:r>
      <w:r w:rsidR="00CA1C22" w:rsidRPr="00424DC7">
        <w:rPr>
          <w:rFonts w:ascii="Times New Roman" w:hAnsi="Times New Roman" w:cs="Times New Roman"/>
          <w:sz w:val="24"/>
          <w:szCs w:val="24"/>
        </w:rPr>
        <w:t>Gail Barton (</w:t>
      </w:r>
      <w:r w:rsidR="00CA1C22">
        <w:rPr>
          <w:rFonts w:ascii="Times New Roman" w:hAnsi="Times New Roman" w:cs="Times New Roman"/>
          <w:sz w:val="24"/>
          <w:szCs w:val="24"/>
        </w:rPr>
        <w:t>P</w:t>
      </w:r>
      <w:r w:rsidR="00CA1C22" w:rsidRPr="00424DC7">
        <w:rPr>
          <w:rFonts w:ascii="Times New Roman" w:hAnsi="Times New Roman" w:cs="Times New Roman"/>
          <w:sz w:val="24"/>
          <w:szCs w:val="24"/>
        </w:rPr>
        <w:t>ublic)</w:t>
      </w:r>
    </w:p>
    <w:p w14:paraId="10725442" w14:textId="77777777" w:rsidR="003A3401" w:rsidRPr="002171C6" w:rsidRDefault="003A3401" w:rsidP="003A340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16A80" w14:textId="58700491" w:rsidR="00923912" w:rsidRPr="00D02BDE" w:rsidRDefault="003F6C6A" w:rsidP="0051138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2BDE">
        <w:rPr>
          <w:rFonts w:ascii="Times New Roman" w:hAnsi="Times New Roman" w:cs="Times New Roman"/>
          <w:b/>
          <w:sz w:val="24"/>
          <w:szCs w:val="24"/>
        </w:rPr>
        <w:t xml:space="preserve">Call to order and </w:t>
      </w:r>
      <w:r w:rsidR="00F659D9" w:rsidRPr="00D02BDE">
        <w:rPr>
          <w:rFonts w:ascii="Times New Roman" w:hAnsi="Times New Roman" w:cs="Times New Roman"/>
          <w:b/>
          <w:sz w:val="24"/>
          <w:szCs w:val="24"/>
        </w:rPr>
        <w:t>introductio</w:t>
      </w:r>
      <w:r w:rsidRPr="00D02BDE">
        <w:rPr>
          <w:rFonts w:ascii="Times New Roman" w:hAnsi="Times New Roman" w:cs="Times New Roman"/>
          <w:b/>
          <w:sz w:val="24"/>
          <w:szCs w:val="24"/>
        </w:rPr>
        <w:t>ns</w:t>
      </w:r>
      <w:r w:rsidRPr="00D02BDE">
        <w:rPr>
          <w:rFonts w:ascii="Times New Roman" w:hAnsi="Times New Roman" w:cs="Times New Roman"/>
          <w:sz w:val="24"/>
          <w:szCs w:val="24"/>
        </w:rPr>
        <w:t xml:space="preserve"> – The meeting was called to order at </w:t>
      </w:r>
      <w:r w:rsidR="00CA1C22" w:rsidRPr="00D02BDE">
        <w:rPr>
          <w:rFonts w:ascii="Times New Roman" w:hAnsi="Times New Roman" w:cs="Times New Roman"/>
          <w:sz w:val="24"/>
          <w:szCs w:val="24"/>
        </w:rPr>
        <w:t>1:03</w:t>
      </w:r>
      <w:r w:rsidR="0025507E" w:rsidRPr="00D02BDE">
        <w:rPr>
          <w:rFonts w:ascii="Times New Roman" w:hAnsi="Times New Roman" w:cs="Times New Roman"/>
          <w:sz w:val="24"/>
          <w:szCs w:val="24"/>
        </w:rPr>
        <w:t xml:space="preserve"> PM</w:t>
      </w:r>
      <w:r w:rsidR="005E6518" w:rsidRPr="00D02BDE">
        <w:rPr>
          <w:rFonts w:ascii="Times New Roman" w:hAnsi="Times New Roman" w:cs="Times New Roman"/>
          <w:sz w:val="24"/>
          <w:szCs w:val="24"/>
        </w:rPr>
        <w:t>.</w:t>
      </w:r>
      <w:r w:rsidR="003C4F57" w:rsidRPr="00D02BDE">
        <w:rPr>
          <w:rFonts w:ascii="Times New Roman" w:hAnsi="Times New Roman" w:cs="Times New Roman"/>
          <w:sz w:val="24"/>
          <w:szCs w:val="24"/>
        </w:rPr>
        <w:t xml:space="preserve"> </w:t>
      </w:r>
      <w:r w:rsidR="00240B46" w:rsidRPr="00D02BDE">
        <w:rPr>
          <w:rFonts w:ascii="Times New Roman" w:hAnsi="Times New Roman" w:cs="Times New Roman"/>
          <w:sz w:val="24"/>
          <w:szCs w:val="24"/>
        </w:rPr>
        <w:br/>
      </w:r>
      <w:r w:rsidR="00240B46" w:rsidRPr="00D02BDE">
        <w:rPr>
          <w:rFonts w:ascii="Times New Roman" w:hAnsi="Times New Roman" w:cs="Times New Roman"/>
          <w:sz w:val="24"/>
          <w:szCs w:val="24"/>
        </w:rPr>
        <w:br/>
      </w:r>
      <w:r w:rsidR="00A53038" w:rsidRPr="00D02BDE">
        <w:rPr>
          <w:rFonts w:ascii="Times New Roman" w:hAnsi="Times New Roman" w:cs="Times New Roman"/>
          <w:sz w:val="24"/>
          <w:szCs w:val="24"/>
        </w:rPr>
        <w:t xml:space="preserve">Alex </w:t>
      </w:r>
      <w:r w:rsidR="00CA1C22" w:rsidRPr="00D02BDE">
        <w:rPr>
          <w:rFonts w:ascii="Times New Roman" w:hAnsi="Times New Roman" w:cs="Times New Roman"/>
          <w:sz w:val="24"/>
          <w:szCs w:val="24"/>
        </w:rPr>
        <w:t>and Dustin introduced Robert Williams as the new Reserve Manager. Joseph</w:t>
      </w:r>
      <w:r w:rsidR="0009419F" w:rsidRPr="00D02BDE">
        <w:rPr>
          <w:rFonts w:ascii="Times New Roman" w:hAnsi="Times New Roman" w:cs="Times New Roman"/>
          <w:sz w:val="24"/>
          <w:szCs w:val="24"/>
        </w:rPr>
        <w:t xml:space="preserve"> Sherrock took another position outside of </w:t>
      </w:r>
      <w:r w:rsidR="00266C65">
        <w:rPr>
          <w:rFonts w:ascii="Times New Roman" w:hAnsi="Times New Roman" w:cs="Times New Roman"/>
          <w:sz w:val="24"/>
          <w:szCs w:val="24"/>
        </w:rPr>
        <w:t xml:space="preserve">the County. </w:t>
      </w:r>
    </w:p>
    <w:p w14:paraId="7110A988" w14:textId="77777777" w:rsidR="0009419F" w:rsidRPr="0009419F" w:rsidRDefault="0009419F" w:rsidP="0009419F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9A69A02" w14:textId="7C935D97" w:rsidR="009E5E64" w:rsidRPr="00D02BDE" w:rsidRDefault="003F6C6A" w:rsidP="0051138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2BDE">
        <w:rPr>
          <w:rFonts w:ascii="Times New Roman" w:hAnsi="Times New Roman" w:cs="Times New Roman"/>
          <w:b/>
          <w:sz w:val="24"/>
          <w:szCs w:val="24"/>
        </w:rPr>
        <w:t>Public comments</w:t>
      </w:r>
      <w:r w:rsidRPr="00D02BDE">
        <w:rPr>
          <w:rFonts w:ascii="Times New Roman" w:hAnsi="Times New Roman" w:cs="Times New Roman"/>
          <w:sz w:val="24"/>
          <w:szCs w:val="24"/>
        </w:rPr>
        <w:t xml:space="preserve"> </w:t>
      </w:r>
      <w:r w:rsidR="009B3270" w:rsidRPr="00D02BDE">
        <w:rPr>
          <w:rFonts w:ascii="Times New Roman" w:hAnsi="Times New Roman" w:cs="Times New Roman"/>
          <w:sz w:val="24"/>
          <w:szCs w:val="24"/>
        </w:rPr>
        <w:t>–</w:t>
      </w:r>
      <w:r w:rsidR="008651F4" w:rsidRPr="00D02BDE">
        <w:rPr>
          <w:rFonts w:ascii="Times New Roman" w:hAnsi="Times New Roman" w:cs="Times New Roman"/>
          <w:sz w:val="24"/>
          <w:szCs w:val="24"/>
        </w:rPr>
        <w:t xml:space="preserve"> No</w:t>
      </w:r>
      <w:r w:rsidR="009B3270" w:rsidRPr="00D02BDE">
        <w:rPr>
          <w:rFonts w:ascii="Times New Roman" w:hAnsi="Times New Roman" w:cs="Times New Roman"/>
          <w:sz w:val="24"/>
          <w:szCs w:val="24"/>
        </w:rPr>
        <w:t xml:space="preserve"> comments</w:t>
      </w:r>
    </w:p>
    <w:p w14:paraId="376F295A" w14:textId="77777777" w:rsidR="009E5E64" w:rsidRPr="009E5E64" w:rsidRDefault="009E5E64" w:rsidP="009E5E6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9B963C7" w14:textId="3D59488B" w:rsidR="0009419F" w:rsidRPr="00D02BDE" w:rsidRDefault="003F6C6A" w:rsidP="003E1C1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2BDE">
        <w:rPr>
          <w:rFonts w:ascii="Times New Roman" w:hAnsi="Times New Roman" w:cs="Times New Roman"/>
          <w:b/>
          <w:sz w:val="24"/>
          <w:szCs w:val="24"/>
        </w:rPr>
        <w:t xml:space="preserve">Approval of meeting notes </w:t>
      </w:r>
      <w:r w:rsidRPr="00D02BDE">
        <w:rPr>
          <w:rFonts w:ascii="Times New Roman" w:hAnsi="Times New Roman" w:cs="Times New Roman"/>
          <w:sz w:val="24"/>
          <w:szCs w:val="24"/>
        </w:rPr>
        <w:t xml:space="preserve">– </w:t>
      </w:r>
      <w:r w:rsidR="0009419F" w:rsidRPr="00D02BDE">
        <w:rPr>
          <w:rFonts w:ascii="Times New Roman" w:hAnsi="Times New Roman" w:cs="Times New Roman"/>
          <w:spacing w:val="-1"/>
          <w:sz w:val="24"/>
          <w:szCs w:val="24"/>
        </w:rPr>
        <w:t>June 28</w:t>
      </w:r>
      <w:r w:rsidR="0009419F" w:rsidRPr="00D02BDE">
        <w:rPr>
          <w:rFonts w:ascii="Times New Roman" w:hAnsi="Times New Roman" w:cs="Times New Roman"/>
          <w:sz w:val="24"/>
          <w:szCs w:val="24"/>
        </w:rPr>
        <w:t>,</w:t>
      </w:r>
      <w:r w:rsidR="0009419F" w:rsidRPr="00D02BDE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2021</w:t>
      </w:r>
      <w:r w:rsidR="0009419F" w:rsidRPr="00D02BDE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pacing w:val="-1"/>
          <w:sz w:val="24"/>
          <w:szCs w:val="24"/>
        </w:rPr>
        <w:t>meeting</w:t>
      </w:r>
      <w:r w:rsidR="0009419F" w:rsidRPr="00D02BD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notes</w:t>
      </w:r>
      <w:r w:rsidR="0009419F" w:rsidRPr="00D02BDE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were</w:t>
      </w:r>
      <w:r w:rsidR="0009419F" w:rsidRPr="00D02BDE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presented</w:t>
      </w:r>
      <w:r w:rsidR="0009419F" w:rsidRPr="00D02BDE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and</w:t>
      </w:r>
      <w:r w:rsidR="0009419F" w:rsidRPr="00D02BDE">
        <w:rPr>
          <w:rFonts w:ascii="Times New Roman" w:hAnsi="Times New Roman" w:cs="Times New Roman"/>
          <w:spacing w:val="45"/>
          <w:w w:val="99"/>
          <w:sz w:val="24"/>
          <w:szCs w:val="24"/>
        </w:rPr>
        <w:t xml:space="preserve"> </w:t>
      </w:r>
      <w:r w:rsidR="0009419F" w:rsidRPr="00D02BDE">
        <w:rPr>
          <w:rFonts w:ascii="Times New Roman" w:hAnsi="Times New Roman" w:cs="Times New Roman"/>
          <w:sz w:val="24"/>
          <w:szCs w:val="24"/>
        </w:rPr>
        <w:t>discussed.</w:t>
      </w:r>
    </w:p>
    <w:p w14:paraId="7B2E368B" w14:textId="77777777" w:rsidR="0009419F" w:rsidRDefault="0009419F" w:rsidP="003E1C1C">
      <w:pPr>
        <w:pStyle w:val="BodyText"/>
        <w:tabs>
          <w:tab w:val="left" w:pos="460"/>
        </w:tabs>
        <w:ind w:left="720" w:right="1066"/>
      </w:pPr>
    </w:p>
    <w:p w14:paraId="6BF12A55" w14:textId="2FA2A545" w:rsidR="0009419F" w:rsidRPr="0009419F" w:rsidRDefault="0009419F" w:rsidP="003E1C1C">
      <w:pPr>
        <w:pStyle w:val="BodyText"/>
        <w:tabs>
          <w:tab w:val="left" w:pos="460"/>
        </w:tabs>
        <w:ind w:left="460" w:right="1066"/>
      </w:pPr>
      <w:r w:rsidRPr="0009419F">
        <w:t xml:space="preserve">Richard requested an amendment to Item #7. Replace </w:t>
      </w:r>
      <w:r w:rsidR="00266C65">
        <w:t>“</w:t>
      </w:r>
      <w:r w:rsidRPr="0009419F">
        <w:t>Friends of San Jacinto</w:t>
      </w:r>
      <w:r w:rsidR="00266C65">
        <w:t>”</w:t>
      </w:r>
      <w:r w:rsidRPr="0009419F">
        <w:t xml:space="preserve"> with </w:t>
      </w:r>
      <w:r w:rsidR="00266C65">
        <w:t>“</w:t>
      </w:r>
      <w:r w:rsidRPr="0009419F">
        <w:t>Friends of the Northern San Jacinto Valley</w:t>
      </w:r>
      <w:r w:rsidR="00266C65">
        <w:t>”</w:t>
      </w:r>
      <w:r w:rsidRPr="0009419F">
        <w:t>.</w:t>
      </w:r>
    </w:p>
    <w:p w14:paraId="663B6CBD" w14:textId="742D1F2C" w:rsidR="0009419F" w:rsidRPr="0009419F" w:rsidRDefault="004803C3" w:rsidP="003E1C1C">
      <w:pPr>
        <w:pStyle w:val="BodyText"/>
        <w:ind w:left="560"/>
        <w:rPr>
          <w:b/>
        </w:rPr>
      </w:pPr>
      <w:r>
        <w:rPr>
          <w:b/>
          <w:w w:val="105"/>
        </w:rPr>
        <w:br/>
      </w:r>
      <w:r w:rsidR="0009419F" w:rsidRPr="0009419F">
        <w:rPr>
          <w:b/>
          <w:w w:val="105"/>
        </w:rPr>
        <w:t>MOTION</w:t>
      </w:r>
      <w:r w:rsidR="0009419F" w:rsidRPr="0009419F">
        <w:rPr>
          <w:b/>
          <w:spacing w:val="3"/>
          <w:w w:val="105"/>
        </w:rPr>
        <w:t xml:space="preserve"> </w:t>
      </w:r>
      <w:r w:rsidR="0009419F" w:rsidRPr="0009419F">
        <w:rPr>
          <w:b/>
          <w:w w:val="105"/>
        </w:rPr>
        <w:t>to</w:t>
      </w:r>
      <w:r w:rsidR="0009419F" w:rsidRPr="0009419F">
        <w:rPr>
          <w:b/>
          <w:spacing w:val="2"/>
          <w:w w:val="105"/>
        </w:rPr>
        <w:t xml:space="preserve"> </w:t>
      </w:r>
      <w:r w:rsidR="0009419F" w:rsidRPr="0009419F">
        <w:rPr>
          <w:b/>
          <w:w w:val="105"/>
        </w:rPr>
        <w:t>approve</w:t>
      </w:r>
      <w:r w:rsidR="0009419F" w:rsidRPr="0009419F">
        <w:rPr>
          <w:b/>
          <w:spacing w:val="2"/>
          <w:w w:val="105"/>
        </w:rPr>
        <w:t xml:space="preserve"> </w:t>
      </w:r>
      <w:r w:rsidR="0009419F" w:rsidRPr="0009419F">
        <w:rPr>
          <w:b/>
          <w:w w:val="105"/>
        </w:rPr>
        <w:t>the</w:t>
      </w:r>
      <w:r w:rsidR="0009419F" w:rsidRPr="0009419F">
        <w:rPr>
          <w:b/>
          <w:spacing w:val="5"/>
          <w:w w:val="105"/>
        </w:rPr>
        <w:t xml:space="preserve"> </w:t>
      </w:r>
      <w:r w:rsidR="0009419F" w:rsidRPr="0009419F">
        <w:rPr>
          <w:b/>
          <w:spacing w:val="-2"/>
          <w:w w:val="105"/>
        </w:rPr>
        <w:t>June</w:t>
      </w:r>
      <w:r w:rsidR="0009419F" w:rsidRPr="0009419F">
        <w:rPr>
          <w:b/>
          <w:spacing w:val="1"/>
          <w:w w:val="105"/>
        </w:rPr>
        <w:t xml:space="preserve"> </w:t>
      </w:r>
      <w:r w:rsidR="0009419F" w:rsidRPr="0009419F">
        <w:rPr>
          <w:b/>
          <w:spacing w:val="-1"/>
          <w:w w:val="105"/>
        </w:rPr>
        <w:t>m</w:t>
      </w:r>
      <w:r w:rsidR="0009419F" w:rsidRPr="0009419F">
        <w:rPr>
          <w:b/>
          <w:spacing w:val="-2"/>
          <w:w w:val="105"/>
        </w:rPr>
        <w:t>ee</w:t>
      </w:r>
      <w:r w:rsidR="0009419F" w:rsidRPr="0009419F">
        <w:rPr>
          <w:b/>
          <w:spacing w:val="-1"/>
          <w:w w:val="105"/>
        </w:rPr>
        <w:t>t</w:t>
      </w:r>
      <w:r w:rsidR="0009419F" w:rsidRPr="0009419F">
        <w:rPr>
          <w:b/>
          <w:spacing w:val="-2"/>
          <w:w w:val="105"/>
        </w:rPr>
        <w:t>i</w:t>
      </w:r>
      <w:r w:rsidR="0009419F" w:rsidRPr="0009419F">
        <w:rPr>
          <w:b/>
          <w:spacing w:val="-1"/>
          <w:w w:val="105"/>
        </w:rPr>
        <w:t>n</w:t>
      </w:r>
      <w:r w:rsidR="0009419F" w:rsidRPr="0009419F">
        <w:rPr>
          <w:b/>
          <w:spacing w:val="-2"/>
          <w:w w:val="105"/>
        </w:rPr>
        <w:t>g</w:t>
      </w:r>
      <w:r w:rsidR="0009419F" w:rsidRPr="0009419F">
        <w:rPr>
          <w:b/>
          <w:spacing w:val="8"/>
          <w:w w:val="105"/>
        </w:rPr>
        <w:t xml:space="preserve"> </w:t>
      </w:r>
      <w:r w:rsidR="0009419F" w:rsidRPr="0009419F">
        <w:rPr>
          <w:b/>
          <w:w w:val="105"/>
        </w:rPr>
        <w:t>notes</w:t>
      </w:r>
      <w:r w:rsidR="0009419F" w:rsidRPr="0009419F">
        <w:rPr>
          <w:b/>
          <w:spacing w:val="1"/>
          <w:w w:val="105"/>
        </w:rPr>
        <w:t xml:space="preserve"> </w:t>
      </w:r>
      <w:r w:rsidR="0009419F" w:rsidRPr="0009419F">
        <w:rPr>
          <w:b/>
          <w:w w:val="105"/>
        </w:rPr>
        <w:t>with amendment.</w:t>
      </w:r>
    </w:p>
    <w:p w14:paraId="12C08862" w14:textId="77777777" w:rsidR="009E5E64" w:rsidRDefault="0009419F" w:rsidP="003E1C1C">
      <w:pPr>
        <w:pStyle w:val="BodyText"/>
        <w:tabs>
          <w:tab w:val="left" w:pos="3696"/>
          <w:tab w:val="left" w:pos="6574"/>
        </w:tabs>
        <w:ind w:left="560"/>
        <w:rPr>
          <w:b/>
          <w:w w:val="105"/>
        </w:rPr>
      </w:pPr>
      <w:r w:rsidRPr="0009419F">
        <w:rPr>
          <w:b/>
          <w:spacing w:val="-1"/>
          <w:w w:val="105"/>
        </w:rPr>
        <w:t>M</w:t>
      </w:r>
      <w:r w:rsidRPr="0009419F">
        <w:rPr>
          <w:b/>
          <w:spacing w:val="-2"/>
          <w:w w:val="105"/>
        </w:rPr>
        <w:t>o</w:t>
      </w:r>
      <w:r w:rsidRPr="0009419F">
        <w:rPr>
          <w:b/>
          <w:spacing w:val="-1"/>
          <w:w w:val="105"/>
        </w:rPr>
        <w:t>t</w:t>
      </w:r>
      <w:r w:rsidRPr="0009419F">
        <w:rPr>
          <w:b/>
          <w:spacing w:val="-2"/>
          <w:w w:val="105"/>
        </w:rPr>
        <w:t>io</w:t>
      </w:r>
      <w:r w:rsidRPr="0009419F">
        <w:rPr>
          <w:b/>
          <w:spacing w:val="-1"/>
          <w:w w:val="105"/>
        </w:rPr>
        <w:t>n</w:t>
      </w:r>
      <w:r w:rsidRPr="0009419F">
        <w:rPr>
          <w:b/>
          <w:spacing w:val="13"/>
          <w:w w:val="105"/>
        </w:rPr>
        <w:t xml:space="preserve"> </w:t>
      </w:r>
      <w:r w:rsidRPr="0009419F">
        <w:rPr>
          <w:b/>
          <w:w w:val="105"/>
        </w:rPr>
        <w:t>–</w:t>
      </w:r>
      <w:r w:rsidRPr="0009419F">
        <w:rPr>
          <w:b/>
          <w:spacing w:val="10"/>
          <w:w w:val="105"/>
        </w:rPr>
        <w:t xml:space="preserve"> </w:t>
      </w:r>
      <w:r w:rsidRPr="0009419F">
        <w:rPr>
          <w:b/>
          <w:spacing w:val="-1"/>
          <w:w w:val="105"/>
        </w:rPr>
        <w:t>R</w:t>
      </w:r>
      <w:r w:rsidRPr="0009419F">
        <w:rPr>
          <w:b/>
          <w:spacing w:val="-2"/>
          <w:w w:val="105"/>
        </w:rPr>
        <w:t>ic</w:t>
      </w:r>
      <w:r w:rsidRPr="0009419F">
        <w:rPr>
          <w:b/>
          <w:spacing w:val="-1"/>
          <w:w w:val="105"/>
        </w:rPr>
        <w:t>hard</w:t>
      </w:r>
      <w:r w:rsidRPr="0009419F">
        <w:rPr>
          <w:b/>
          <w:spacing w:val="10"/>
          <w:w w:val="105"/>
        </w:rPr>
        <w:t xml:space="preserve"> </w:t>
      </w:r>
      <w:r w:rsidRPr="0009419F">
        <w:rPr>
          <w:b/>
          <w:w w:val="105"/>
        </w:rPr>
        <w:t>K</w:t>
      </w:r>
      <w:r w:rsidRPr="0009419F">
        <w:rPr>
          <w:b/>
          <w:spacing w:val="1"/>
          <w:w w:val="105"/>
        </w:rPr>
        <w:t>im</w:t>
      </w:r>
      <w:r w:rsidRPr="0009419F">
        <w:rPr>
          <w:b/>
          <w:w w:val="105"/>
        </w:rPr>
        <w:t>;</w:t>
      </w:r>
      <w:r w:rsidRPr="0009419F">
        <w:rPr>
          <w:b/>
          <w:w w:val="105"/>
        </w:rPr>
        <w:tab/>
        <w:t>Second</w:t>
      </w:r>
      <w:r w:rsidRPr="0009419F">
        <w:rPr>
          <w:b/>
          <w:spacing w:val="-5"/>
          <w:w w:val="105"/>
        </w:rPr>
        <w:t xml:space="preserve"> </w:t>
      </w:r>
      <w:r w:rsidRPr="0009419F">
        <w:rPr>
          <w:b/>
          <w:w w:val="105"/>
        </w:rPr>
        <w:t>–</w:t>
      </w:r>
      <w:r w:rsidRPr="0009419F">
        <w:rPr>
          <w:b/>
          <w:spacing w:val="-5"/>
          <w:w w:val="105"/>
        </w:rPr>
        <w:t xml:space="preserve"> </w:t>
      </w:r>
      <w:r w:rsidRPr="0009419F">
        <w:rPr>
          <w:b/>
          <w:w w:val="105"/>
        </w:rPr>
        <w:t>Brian</w:t>
      </w:r>
      <w:r w:rsidRPr="0009419F">
        <w:rPr>
          <w:b/>
          <w:spacing w:val="-3"/>
          <w:w w:val="105"/>
        </w:rPr>
        <w:t xml:space="preserve"> </w:t>
      </w:r>
      <w:r w:rsidRPr="0009419F">
        <w:rPr>
          <w:b/>
          <w:spacing w:val="-2"/>
          <w:w w:val="105"/>
        </w:rPr>
        <w:t>S</w:t>
      </w:r>
      <w:r w:rsidRPr="0009419F">
        <w:rPr>
          <w:b/>
          <w:spacing w:val="-1"/>
          <w:w w:val="105"/>
        </w:rPr>
        <w:t>h</w:t>
      </w:r>
      <w:r w:rsidRPr="0009419F">
        <w:rPr>
          <w:b/>
          <w:spacing w:val="-2"/>
          <w:w w:val="105"/>
        </w:rPr>
        <w:t>o</w:t>
      </w:r>
      <w:r w:rsidRPr="0009419F">
        <w:rPr>
          <w:b/>
          <w:spacing w:val="-1"/>
          <w:w w:val="105"/>
        </w:rPr>
        <w:t>m</w:t>
      </w:r>
      <w:r w:rsidRPr="0009419F">
        <w:rPr>
          <w:b/>
          <w:spacing w:val="-2"/>
          <w:w w:val="105"/>
        </w:rPr>
        <w:t>o</w:t>
      </w:r>
      <w:r w:rsidRPr="0009419F">
        <w:rPr>
          <w:b/>
          <w:spacing w:val="-1"/>
          <w:w w:val="105"/>
        </w:rPr>
        <w:t>;</w:t>
      </w:r>
      <w:r w:rsidRPr="0009419F">
        <w:rPr>
          <w:b/>
          <w:spacing w:val="-1"/>
          <w:w w:val="105"/>
        </w:rPr>
        <w:tab/>
        <w:t>M</w:t>
      </w:r>
      <w:r w:rsidRPr="0009419F">
        <w:rPr>
          <w:b/>
          <w:spacing w:val="-2"/>
          <w:w w:val="105"/>
        </w:rPr>
        <w:t>o</w:t>
      </w:r>
      <w:r w:rsidRPr="0009419F">
        <w:rPr>
          <w:b/>
          <w:spacing w:val="-1"/>
          <w:w w:val="105"/>
        </w:rPr>
        <w:t>t</w:t>
      </w:r>
      <w:r w:rsidRPr="0009419F">
        <w:rPr>
          <w:b/>
          <w:spacing w:val="-2"/>
          <w:w w:val="105"/>
        </w:rPr>
        <w:t>io</w:t>
      </w:r>
      <w:r w:rsidRPr="0009419F">
        <w:rPr>
          <w:b/>
          <w:spacing w:val="-1"/>
          <w:w w:val="105"/>
        </w:rPr>
        <w:t>n</w:t>
      </w:r>
      <w:r w:rsidRPr="0009419F">
        <w:rPr>
          <w:b/>
          <w:spacing w:val="23"/>
          <w:w w:val="105"/>
        </w:rPr>
        <w:t xml:space="preserve"> </w:t>
      </w:r>
      <w:r w:rsidRPr="0009419F">
        <w:rPr>
          <w:b/>
          <w:w w:val="105"/>
        </w:rPr>
        <w:t>approved</w:t>
      </w:r>
    </w:p>
    <w:p w14:paraId="0D9CC3F4" w14:textId="77777777" w:rsidR="00D02BDE" w:rsidRDefault="00D02BDE" w:rsidP="003E1C1C">
      <w:pPr>
        <w:pStyle w:val="BodyText"/>
        <w:tabs>
          <w:tab w:val="left" w:pos="3696"/>
          <w:tab w:val="left" w:pos="6574"/>
        </w:tabs>
        <w:ind w:left="0"/>
        <w:rPr>
          <w:b/>
          <w:w w:val="105"/>
        </w:rPr>
      </w:pPr>
    </w:p>
    <w:p w14:paraId="31F3D695" w14:textId="13C9BEF0" w:rsidR="00535686" w:rsidRPr="009E5E64" w:rsidRDefault="004E0B45" w:rsidP="003E1C1C">
      <w:pPr>
        <w:pStyle w:val="BodyText"/>
        <w:numPr>
          <w:ilvl w:val="0"/>
          <w:numId w:val="2"/>
        </w:numPr>
        <w:tabs>
          <w:tab w:val="left" w:pos="3696"/>
          <w:tab w:val="left" w:pos="6574"/>
        </w:tabs>
        <w:rPr>
          <w:b/>
          <w:w w:val="105"/>
        </w:rPr>
      </w:pPr>
      <w:r w:rsidRPr="002722FD">
        <w:rPr>
          <w:b/>
        </w:rPr>
        <w:t>Quarterly Report</w:t>
      </w:r>
      <w:r w:rsidR="009A26C0" w:rsidRPr="002722FD">
        <w:rPr>
          <w:b/>
        </w:rPr>
        <w:t xml:space="preserve">: </w:t>
      </w:r>
      <w:r w:rsidR="00916F85" w:rsidRPr="002722FD">
        <w:rPr>
          <w:b/>
        </w:rPr>
        <w:t>The Reserve Manager</w:t>
      </w:r>
      <w:r w:rsidR="008C5FB6">
        <w:rPr>
          <w:b/>
        </w:rPr>
        <w:t xml:space="preserve"> </w:t>
      </w:r>
      <w:r w:rsidR="00D66152" w:rsidRPr="002722FD">
        <w:rPr>
          <w:b/>
        </w:rPr>
        <w:t xml:space="preserve">will present the quarterly </w:t>
      </w:r>
      <w:r w:rsidR="00B327C2" w:rsidRPr="002722FD">
        <w:rPr>
          <w:b/>
        </w:rPr>
        <w:t xml:space="preserve">report with </w:t>
      </w:r>
      <w:r w:rsidR="009A26C0" w:rsidRPr="002722FD">
        <w:rPr>
          <w:b/>
        </w:rPr>
        <w:t>updates on reserve management activities addressing (a) natural resources management, (b) patrol, (c) maintenance, and (d) interpretive program</w:t>
      </w:r>
      <w:r w:rsidR="00B327C2">
        <w:rPr>
          <w:b/>
        </w:rPr>
        <w:t xml:space="preserve"> </w:t>
      </w:r>
      <w:r w:rsidR="00402774">
        <w:rPr>
          <w:bCs/>
        </w:rPr>
        <w:t>Robert</w:t>
      </w:r>
      <w:r w:rsidR="00B327C2">
        <w:rPr>
          <w:bCs/>
        </w:rPr>
        <w:t xml:space="preserve"> pre</w:t>
      </w:r>
      <w:r w:rsidR="00E15B9B">
        <w:rPr>
          <w:bCs/>
        </w:rPr>
        <w:t xml:space="preserve">sented the </w:t>
      </w:r>
      <w:r w:rsidR="00402774">
        <w:rPr>
          <w:bCs/>
        </w:rPr>
        <w:t>June 2021 – August</w:t>
      </w:r>
      <w:r w:rsidR="00C6579F">
        <w:rPr>
          <w:bCs/>
        </w:rPr>
        <w:t xml:space="preserve"> 2021 </w:t>
      </w:r>
      <w:r w:rsidR="00B9041C">
        <w:rPr>
          <w:bCs/>
        </w:rPr>
        <w:t>quarterly reserve management report.</w:t>
      </w:r>
      <w:r w:rsidR="00D95F0C" w:rsidRPr="009A26C0">
        <w:t xml:space="preserve"> </w:t>
      </w:r>
      <w:r w:rsidR="00535686" w:rsidRPr="009A26C0">
        <w:t>Highlights from the written report were as follows:</w:t>
      </w:r>
    </w:p>
    <w:p w14:paraId="33503053" w14:textId="4CD60404" w:rsidR="00EF741D" w:rsidRPr="00F72B21" w:rsidRDefault="00D95F0C" w:rsidP="003E1C1C">
      <w:pPr>
        <w:autoSpaceDE w:val="0"/>
        <w:autoSpaceDN w:val="0"/>
        <w:adjustRightInd w:val="0"/>
        <w:spacing w:after="0" w:line="240" w:lineRule="auto"/>
        <w:ind w:firstLine="420"/>
        <w:rPr>
          <w:rFonts w:ascii="Times New Roman" w:hAnsi="Times New Roman" w:cs="Times New Roman"/>
          <w:color w:val="000000"/>
          <w:sz w:val="24"/>
          <w:szCs w:val="24"/>
        </w:rPr>
      </w:pPr>
      <w:r w:rsidRPr="00F72B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2E601F0" w14:textId="77777777" w:rsidR="004C7332" w:rsidRPr="008F6515" w:rsidRDefault="004C7332" w:rsidP="003E1C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ed with </w:t>
      </w:r>
      <w:r w:rsidRPr="008F6515">
        <w:rPr>
          <w:rFonts w:ascii="Times New Roman" w:hAnsi="Times New Roman" w:cs="Times New Roman"/>
          <w:sz w:val="24"/>
          <w:szCs w:val="24"/>
        </w:rPr>
        <w:t>Kidd Biological</w:t>
      </w:r>
      <w:r>
        <w:rPr>
          <w:rFonts w:ascii="Times New Roman" w:hAnsi="Times New Roman" w:cs="Times New Roman"/>
          <w:sz w:val="24"/>
          <w:szCs w:val="24"/>
        </w:rPr>
        <w:t xml:space="preserve"> to band three</w:t>
      </w:r>
      <w:r w:rsidRPr="008F6515">
        <w:rPr>
          <w:rFonts w:ascii="Times New Roman" w:hAnsi="Times New Roman" w:cs="Times New Roman"/>
          <w:sz w:val="24"/>
          <w:szCs w:val="24"/>
        </w:rPr>
        <w:t xml:space="preserve"> chick burrowing owls </w:t>
      </w:r>
      <w:r>
        <w:rPr>
          <w:rFonts w:ascii="Times New Roman" w:hAnsi="Times New Roman" w:cs="Times New Roman"/>
          <w:sz w:val="24"/>
          <w:szCs w:val="24"/>
        </w:rPr>
        <w:t>hatched from the two adults translocated in the spring.</w:t>
      </w:r>
      <w:r w:rsidRPr="008F6515">
        <w:rPr>
          <w:rFonts w:ascii="Times New Roman" w:hAnsi="Times New Roman" w:cs="Times New Roman"/>
          <w:sz w:val="24"/>
          <w:szCs w:val="24"/>
        </w:rPr>
        <w:t xml:space="preserve"> Kidd conducted observation surveys and </w:t>
      </w:r>
      <w:r>
        <w:rPr>
          <w:rFonts w:ascii="Times New Roman" w:hAnsi="Times New Roman" w:cs="Times New Roman"/>
          <w:sz w:val="24"/>
          <w:szCs w:val="24"/>
        </w:rPr>
        <w:t xml:space="preserve">provided </w:t>
      </w:r>
      <w:r w:rsidRPr="008F6515">
        <w:rPr>
          <w:rFonts w:ascii="Times New Roman" w:hAnsi="Times New Roman" w:cs="Times New Roman"/>
          <w:sz w:val="24"/>
          <w:szCs w:val="24"/>
        </w:rPr>
        <w:t>supplemental f</w:t>
      </w:r>
      <w:r>
        <w:rPr>
          <w:rFonts w:ascii="Times New Roman" w:hAnsi="Times New Roman" w:cs="Times New Roman"/>
          <w:sz w:val="24"/>
          <w:szCs w:val="24"/>
        </w:rPr>
        <w:t>eeding until the chicks fledged</w:t>
      </w:r>
    </w:p>
    <w:p w14:paraId="0CE520EB" w14:textId="77777777" w:rsidR="004C7332" w:rsidRPr="008F6515" w:rsidRDefault="004C7332" w:rsidP="003E1C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rve staff c</w:t>
      </w:r>
      <w:r w:rsidRPr="008F6515">
        <w:rPr>
          <w:rFonts w:ascii="Times New Roman" w:hAnsi="Times New Roman" w:cs="Times New Roman"/>
          <w:sz w:val="24"/>
          <w:szCs w:val="24"/>
        </w:rPr>
        <w:t xml:space="preserve">ompleted all weed abatement and mowing operations in Crown Valley, Bell Spring, </w:t>
      </w:r>
      <w:r>
        <w:rPr>
          <w:rFonts w:ascii="Times New Roman" w:hAnsi="Times New Roman" w:cs="Times New Roman"/>
          <w:sz w:val="24"/>
          <w:szCs w:val="24"/>
        </w:rPr>
        <w:t xml:space="preserve">and SKR &amp; BUOW management units </w:t>
      </w:r>
    </w:p>
    <w:p w14:paraId="4D2C8AD9" w14:textId="77777777" w:rsidR="004C7332" w:rsidRDefault="004C7332" w:rsidP="003E1C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62FB">
        <w:rPr>
          <w:rFonts w:ascii="Times New Roman" w:hAnsi="Times New Roman" w:cs="Times New Roman"/>
          <w:sz w:val="24"/>
          <w:szCs w:val="24"/>
        </w:rPr>
        <w:t xml:space="preserve">Reserve staff and Cal-Fire conducted a prescribed bur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62FB">
        <w:rPr>
          <w:rFonts w:ascii="Times New Roman" w:hAnsi="Times New Roman" w:cs="Times New Roman"/>
          <w:sz w:val="24"/>
          <w:szCs w:val="24"/>
        </w:rPr>
        <w:t>Domenigoni Unit (50 acres)</w:t>
      </w:r>
      <w:r>
        <w:rPr>
          <w:rFonts w:ascii="Times New Roman" w:hAnsi="Times New Roman" w:cs="Times New Roman"/>
          <w:sz w:val="24"/>
          <w:szCs w:val="24"/>
        </w:rPr>
        <w:t xml:space="preserve"> on June 8</w:t>
      </w:r>
      <w:r w:rsidRPr="005C62FB">
        <w:rPr>
          <w:rFonts w:ascii="Times New Roman" w:hAnsi="Times New Roman" w:cs="Times New Roman"/>
          <w:sz w:val="24"/>
          <w:szCs w:val="24"/>
        </w:rPr>
        <w:t>. Historically, the unit consisted of non-</w:t>
      </w:r>
      <w:r>
        <w:rPr>
          <w:rFonts w:ascii="Times New Roman" w:hAnsi="Times New Roman" w:cs="Times New Roman"/>
          <w:sz w:val="24"/>
          <w:szCs w:val="24"/>
        </w:rPr>
        <w:t>native grasses and tumbleweeds</w:t>
      </w:r>
    </w:p>
    <w:p w14:paraId="509DB1E6" w14:textId="5F2BBEA3" w:rsidR="00611DE0" w:rsidRPr="004C7332" w:rsidRDefault="004C7332" w:rsidP="003E1C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erpretive s</w:t>
      </w:r>
      <w:r w:rsidRPr="008F6515">
        <w:rPr>
          <w:rFonts w:ascii="Times New Roman" w:hAnsi="Times New Roman" w:cs="Times New Roman"/>
          <w:sz w:val="24"/>
          <w:szCs w:val="24"/>
        </w:rPr>
        <w:t xml:space="preserve">ervices </w:t>
      </w:r>
      <w:r>
        <w:rPr>
          <w:rFonts w:ascii="Times New Roman" w:hAnsi="Times New Roman" w:cs="Times New Roman"/>
          <w:sz w:val="24"/>
          <w:szCs w:val="24"/>
        </w:rPr>
        <w:t>were not provided due to COVID-19</w:t>
      </w:r>
      <w:r w:rsidR="00FE3F84" w:rsidRPr="004C733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C3D49D5" w14:textId="11779992" w:rsidR="004C7332" w:rsidRPr="004C7332" w:rsidRDefault="004C7332" w:rsidP="003E1C1C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604F3D0" w14:textId="3F4F2A4D" w:rsidR="00D02BDE" w:rsidRPr="00101B56" w:rsidRDefault="00376F8D" w:rsidP="003E1C1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02BDE">
        <w:rPr>
          <w:rFonts w:ascii="Times New Roman" w:hAnsi="Times New Roman" w:cs="Times New Roman"/>
          <w:b/>
          <w:sz w:val="24"/>
          <w:szCs w:val="24"/>
        </w:rPr>
        <w:t>Section 27 Conservation Bank Fire – Fire Legal Recourse</w:t>
      </w:r>
      <w:r w:rsidR="00D713B6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D84316" w:rsidRPr="00D713B6">
        <w:rPr>
          <w:rFonts w:ascii="Times New Roman" w:hAnsi="Times New Roman" w:cs="Times New Roman"/>
          <w:sz w:val="24"/>
          <w:szCs w:val="24"/>
        </w:rPr>
        <w:t xml:space="preserve">Alex updated the RMC on the status of </w:t>
      </w:r>
      <w:r w:rsidR="00101B56">
        <w:rPr>
          <w:rFonts w:ascii="Times New Roman" w:hAnsi="Times New Roman" w:cs="Times New Roman"/>
          <w:sz w:val="24"/>
          <w:szCs w:val="24"/>
        </w:rPr>
        <w:t>Metropolitan</w:t>
      </w:r>
      <w:r w:rsidR="008C1AA8">
        <w:rPr>
          <w:rFonts w:ascii="Times New Roman" w:hAnsi="Times New Roman" w:cs="Times New Roman"/>
          <w:sz w:val="24"/>
          <w:szCs w:val="24"/>
        </w:rPr>
        <w:t xml:space="preserve">’s </w:t>
      </w:r>
      <w:r w:rsidR="00101B56">
        <w:rPr>
          <w:rFonts w:ascii="Times New Roman" w:hAnsi="Times New Roman" w:cs="Times New Roman"/>
          <w:sz w:val="24"/>
          <w:szCs w:val="24"/>
        </w:rPr>
        <w:t>investigat</w:t>
      </w:r>
      <w:r w:rsidR="008C1AA8">
        <w:rPr>
          <w:rFonts w:ascii="Times New Roman" w:hAnsi="Times New Roman" w:cs="Times New Roman"/>
          <w:sz w:val="24"/>
          <w:szCs w:val="24"/>
        </w:rPr>
        <w:t>ion of</w:t>
      </w:r>
      <w:r w:rsidR="00E56235">
        <w:rPr>
          <w:rFonts w:ascii="Times New Roman" w:hAnsi="Times New Roman" w:cs="Times New Roman"/>
          <w:sz w:val="24"/>
          <w:szCs w:val="24"/>
        </w:rPr>
        <w:t xml:space="preserve"> whether</w:t>
      </w:r>
      <w:r w:rsidR="00101B56">
        <w:rPr>
          <w:rFonts w:ascii="Times New Roman" w:hAnsi="Times New Roman" w:cs="Times New Roman"/>
          <w:sz w:val="24"/>
          <w:szCs w:val="24"/>
        </w:rPr>
        <w:t xml:space="preserve"> </w:t>
      </w:r>
      <w:r w:rsidR="00D84316" w:rsidRPr="00D713B6">
        <w:rPr>
          <w:rFonts w:ascii="Times New Roman" w:hAnsi="Times New Roman" w:cs="Times New Roman"/>
          <w:sz w:val="24"/>
          <w:szCs w:val="24"/>
        </w:rPr>
        <w:t xml:space="preserve">legal action </w:t>
      </w:r>
      <w:r w:rsidR="00E56235">
        <w:rPr>
          <w:rFonts w:ascii="Times New Roman" w:hAnsi="Times New Roman" w:cs="Times New Roman"/>
          <w:sz w:val="24"/>
          <w:szCs w:val="24"/>
        </w:rPr>
        <w:t xml:space="preserve">could be taken </w:t>
      </w:r>
      <w:r w:rsidR="00D84316" w:rsidRPr="00D713B6">
        <w:rPr>
          <w:rFonts w:ascii="Times New Roman" w:hAnsi="Times New Roman" w:cs="Times New Roman"/>
          <w:sz w:val="24"/>
          <w:szCs w:val="24"/>
        </w:rPr>
        <w:t xml:space="preserve">against the property owner that started the </w:t>
      </w:r>
      <w:proofErr w:type="gramStart"/>
      <w:r w:rsidR="00D84316" w:rsidRPr="00D713B6">
        <w:rPr>
          <w:rFonts w:ascii="Times New Roman" w:hAnsi="Times New Roman" w:cs="Times New Roman"/>
          <w:sz w:val="24"/>
          <w:szCs w:val="24"/>
        </w:rPr>
        <w:t>6.6 acre</w:t>
      </w:r>
      <w:proofErr w:type="gramEnd"/>
      <w:r w:rsidR="00D84316" w:rsidRPr="00D713B6">
        <w:rPr>
          <w:rFonts w:ascii="Times New Roman" w:hAnsi="Times New Roman" w:cs="Times New Roman"/>
          <w:sz w:val="24"/>
          <w:szCs w:val="24"/>
        </w:rPr>
        <w:t xml:space="preserve"> wildfire.</w:t>
      </w:r>
      <w:r w:rsidR="00101B56">
        <w:rPr>
          <w:rFonts w:ascii="Times New Roman" w:hAnsi="Times New Roman" w:cs="Times New Roman"/>
          <w:sz w:val="24"/>
          <w:szCs w:val="24"/>
        </w:rPr>
        <w:t xml:space="preserve"> </w:t>
      </w:r>
      <w:r w:rsidR="00D84316" w:rsidRPr="00101B56">
        <w:rPr>
          <w:rFonts w:ascii="Times New Roman" w:hAnsi="Times New Roman" w:cs="Times New Roman"/>
          <w:sz w:val="24"/>
          <w:szCs w:val="24"/>
        </w:rPr>
        <w:t xml:space="preserve">Dustin </w:t>
      </w:r>
      <w:r w:rsidR="00101B56">
        <w:rPr>
          <w:rFonts w:ascii="Times New Roman" w:hAnsi="Times New Roman" w:cs="Times New Roman"/>
          <w:sz w:val="24"/>
          <w:szCs w:val="24"/>
        </w:rPr>
        <w:t>indicat</w:t>
      </w:r>
      <w:r w:rsidR="00E56235">
        <w:rPr>
          <w:rFonts w:ascii="Times New Roman" w:hAnsi="Times New Roman" w:cs="Times New Roman"/>
          <w:sz w:val="24"/>
          <w:szCs w:val="24"/>
        </w:rPr>
        <w:t xml:space="preserve">ed that </w:t>
      </w:r>
      <w:r w:rsidR="007F632E">
        <w:rPr>
          <w:rFonts w:ascii="Times New Roman" w:hAnsi="Times New Roman" w:cs="Times New Roman"/>
          <w:sz w:val="24"/>
          <w:szCs w:val="24"/>
        </w:rPr>
        <w:t xml:space="preserve">the </w:t>
      </w:r>
      <w:r w:rsidR="00E56235">
        <w:rPr>
          <w:rFonts w:ascii="Times New Roman" w:hAnsi="Times New Roman" w:cs="Times New Roman"/>
          <w:sz w:val="24"/>
          <w:szCs w:val="24"/>
        </w:rPr>
        <w:t xml:space="preserve"> incident report </w:t>
      </w:r>
      <w:r w:rsidR="007F632E">
        <w:rPr>
          <w:rFonts w:ascii="Times New Roman" w:hAnsi="Times New Roman" w:cs="Times New Roman"/>
          <w:sz w:val="24"/>
          <w:szCs w:val="24"/>
        </w:rPr>
        <w:t xml:space="preserve">for the fire was still forthcoming </w:t>
      </w:r>
      <w:r w:rsidR="00E56235">
        <w:rPr>
          <w:rFonts w:ascii="Times New Roman" w:hAnsi="Times New Roman" w:cs="Times New Roman"/>
          <w:sz w:val="24"/>
          <w:szCs w:val="24"/>
        </w:rPr>
        <w:t>from</w:t>
      </w:r>
      <w:r w:rsidR="00D84316" w:rsidRPr="00101B56">
        <w:rPr>
          <w:rFonts w:ascii="Times New Roman" w:hAnsi="Times New Roman" w:cs="Times New Roman"/>
          <w:sz w:val="24"/>
          <w:szCs w:val="24"/>
        </w:rPr>
        <w:t xml:space="preserve"> Cal-Fire</w:t>
      </w:r>
      <w:r w:rsidR="007F632E">
        <w:rPr>
          <w:rFonts w:ascii="Times New Roman" w:hAnsi="Times New Roman" w:cs="Times New Roman"/>
          <w:sz w:val="24"/>
          <w:szCs w:val="24"/>
        </w:rPr>
        <w:t>.</w:t>
      </w:r>
      <w:r w:rsidR="00DC0A67" w:rsidRPr="00101B56">
        <w:rPr>
          <w:rFonts w:ascii="Times New Roman" w:hAnsi="Times New Roman" w:cs="Times New Roman"/>
          <w:sz w:val="24"/>
          <w:szCs w:val="24"/>
        </w:rPr>
        <w:t xml:space="preserve"> </w:t>
      </w:r>
      <w:r w:rsidR="00E47291">
        <w:rPr>
          <w:rFonts w:ascii="Times New Roman" w:hAnsi="Times New Roman" w:cs="Times New Roman"/>
          <w:sz w:val="24"/>
          <w:szCs w:val="24"/>
        </w:rPr>
        <w:t xml:space="preserve">Robert stated that </w:t>
      </w:r>
      <w:r w:rsidR="007F632E">
        <w:rPr>
          <w:rFonts w:ascii="Times New Roman" w:hAnsi="Times New Roman" w:cs="Times New Roman"/>
          <w:sz w:val="24"/>
          <w:szCs w:val="24"/>
        </w:rPr>
        <w:t>there is new v</w:t>
      </w:r>
      <w:r w:rsidR="00E47291">
        <w:rPr>
          <w:rFonts w:ascii="Times New Roman" w:hAnsi="Times New Roman" w:cs="Times New Roman"/>
          <w:sz w:val="24"/>
          <w:szCs w:val="24"/>
        </w:rPr>
        <w:t xml:space="preserve">egetative growth </w:t>
      </w:r>
      <w:r w:rsidR="007F632E">
        <w:rPr>
          <w:rFonts w:ascii="Times New Roman" w:hAnsi="Times New Roman" w:cs="Times New Roman"/>
          <w:sz w:val="24"/>
          <w:szCs w:val="24"/>
        </w:rPr>
        <w:t>occurring o</w:t>
      </w:r>
      <w:r w:rsidR="00E47291">
        <w:rPr>
          <w:rFonts w:ascii="Times New Roman" w:hAnsi="Times New Roman" w:cs="Times New Roman"/>
          <w:sz w:val="24"/>
          <w:szCs w:val="24"/>
        </w:rPr>
        <w:t xml:space="preserve">n the site </w:t>
      </w:r>
      <w:r w:rsidR="007F632E">
        <w:rPr>
          <w:rFonts w:ascii="Times New Roman" w:hAnsi="Times New Roman" w:cs="Times New Roman"/>
          <w:sz w:val="24"/>
          <w:szCs w:val="24"/>
        </w:rPr>
        <w:t>since the fire, which</w:t>
      </w:r>
      <w:r w:rsidR="00E47291">
        <w:rPr>
          <w:rFonts w:ascii="Times New Roman" w:hAnsi="Times New Roman" w:cs="Times New Roman"/>
          <w:sz w:val="24"/>
          <w:szCs w:val="24"/>
        </w:rPr>
        <w:t xml:space="preserve"> the Reserve staff would continue to monitor and </w:t>
      </w:r>
      <w:r w:rsidR="007F632E">
        <w:rPr>
          <w:rFonts w:ascii="Times New Roman" w:hAnsi="Times New Roman" w:cs="Times New Roman"/>
          <w:sz w:val="24"/>
          <w:szCs w:val="24"/>
        </w:rPr>
        <w:t xml:space="preserve">well as </w:t>
      </w:r>
      <w:r w:rsidR="00E47291">
        <w:rPr>
          <w:rFonts w:ascii="Times New Roman" w:hAnsi="Times New Roman" w:cs="Times New Roman"/>
          <w:sz w:val="24"/>
          <w:szCs w:val="24"/>
        </w:rPr>
        <w:t>control</w:t>
      </w:r>
      <w:r w:rsidR="007F632E">
        <w:rPr>
          <w:rFonts w:ascii="Times New Roman" w:hAnsi="Times New Roman" w:cs="Times New Roman"/>
          <w:sz w:val="24"/>
          <w:szCs w:val="24"/>
        </w:rPr>
        <w:t>ling</w:t>
      </w:r>
      <w:r w:rsidR="00E47291">
        <w:rPr>
          <w:rFonts w:ascii="Times New Roman" w:hAnsi="Times New Roman" w:cs="Times New Roman"/>
          <w:sz w:val="24"/>
          <w:szCs w:val="24"/>
        </w:rPr>
        <w:t xml:space="preserve"> invasive plants along it edges. Based on the regrowth that had occurred and low </w:t>
      </w:r>
      <w:r w:rsidR="008C1AA8">
        <w:rPr>
          <w:rFonts w:ascii="Times New Roman" w:hAnsi="Times New Roman" w:cs="Times New Roman"/>
          <w:sz w:val="24"/>
          <w:szCs w:val="24"/>
        </w:rPr>
        <w:t>probability</w:t>
      </w:r>
      <w:r w:rsidR="00E47291">
        <w:rPr>
          <w:rFonts w:ascii="Times New Roman" w:hAnsi="Times New Roman" w:cs="Times New Roman"/>
          <w:sz w:val="24"/>
          <w:szCs w:val="24"/>
        </w:rPr>
        <w:t xml:space="preserve"> of Metropolitan re</w:t>
      </w:r>
      <w:r w:rsidR="008C1AA8">
        <w:rPr>
          <w:rFonts w:ascii="Times New Roman" w:hAnsi="Times New Roman" w:cs="Times New Roman"/>
          <w:sz w:val="24"/>
          <w:szCs w:val="24"/>
        </w:rPr>
        <w:t>ce</w:t>
      </w:r>
      <w:r w:rsidR="00E47291">
        <w:rPr>
          <w:rFonts w:ascii="Times New Roman" w:hAnsi="Times New Roman" w:cs="Times New Roman"/>
          <w:sz w:val="24"/>
          <w:szCs w:val="24"/>
        </w:rPr>
        <w:t xml:space="preserve">iving funds for the damage, the RMC agreed </w:t>
      </w:r>
      <w:r w:rsidR="007F632E">
        <w:rPr>
          <w:rFonts w:ascii="Times New Roman" w:hAnsi="Times New Roman" w:cs="Times New Roman"/>
          <w:sz w:val="24"/>
          <w:szCs w:val="24"/>
        </w:rPr>
        <w:t>t</w:t>
      </w:r>
      <w:r w:rsidR="00F97DD7">
        <w:rPr>
          <w:rFonts w:ascii="Times New Roman" w:hAnsi="Times New Roman" w:cs="Times New Roman"/>
          <w:sz w:val="24"/>
          <w:szCs w:val="24"/>
        </w:rPr>
        <w:t xml:space="preserve">o </w:t>
      </w:r>
      <w:r w:rsidR="007F632E">
        <w:rPr>
          <w:rFonts w:ascii="Times New Roman" w:hAnsi="Times New Roman" w:cs="Times New Roman"/>
          <w:sz w:val="24"/>
          <w:szCs w:val="24"/>
        </w:rPr>
        <w:t>allow</w:t>
      </w:r>
      <w:r w:rsidR="00F97DD7">
        <w:rPr>
          <w:rFonts w:ascii="Times New Roman" w:hAnsi="Times New Roman" w:cs="Times New Roman"/>
          <w:sz w:val="24"/>
          <w:szCs w:val="24"/>
        </w:rPr>
        <w:t xml:space="preserve"> the site </w:t>
      </w:r>
      <w:r w:rsidR="007F632E">
        <w:rPr>
          <w:rFonts w:ascii="Times New Roman" w:hAnsi="Times New Roman" w:cs="Times New Roman"/>
          <w:sz w:val="24"/>
          <w:szCs w:val="24"/>
        </w:rPr>
        <w:t xml:space="preserve">to </w:t>
      </w:r>
      <w:r w:rsidR="00F97DD7">
        <w:rPr>
          <w:rFonts w:ascii="Times New Roman" w:hAnsi="Times New Roman" w:cs="Times New Roman"/>
          <w:sz w:val="24"/>
          <w:szCs w:val="24"/>
        </w:rPr>
        <w:t>restore itself naturally with the Reserve Manager continuing to control inva</w:t>
      </w:r>
      <w:r w:rsidR="008C1AA8">
        <w:rPr>
          <w:rFonts w:ascii="Times New Roman" w:hAnsi="Times New Roman" w:cs="Times New Roman"/>
          <w:sz w:val="24"/>
          <w:szCs w:val="24"/>
        </w:rPr>
        <w:t>sive</w:t>
      </w:r>
      <w:r w:rsidR="00F97DD7">
        <w:rPr>
          <w:rFonts w:ascii="Times New Roman" w:hAnsi="Times New Roman" w:cs="Times New Roman"/>
          <w:sz w:val="24"/>
          <w:szCs w:val="24"/>
        </w:rPr>
        <w:t xml:space="preserve"> plants and monitor the </w:t>
      </w:r>
      <w:r w:rsidR="008C1AA8">
        <w:rPr>
          <w:rFonts w:ascii="Times New Roman" w:hAnsi="Times New Roman" w:cs="Times New Roman"/>
          <w:sz w:val="24"/>
          <w:szCs w:val="24"/>
        </w:rPr>
        <w:t>vegetation</w:t>
      </w:r>
      <w:r w:rsidR="00F97DD7">
        <w:rPr>
          <w:rFonts w:ascii="Times New Roman" w:hAnsi="Times New Roman" w:cs="Times New Roman"/>
          <w:sz w:val="24"/>
          <w:szCs w:val="24"/>
        </w:rPr>
        <w:t xml:space="preserve"> </w:t>
      </w:r>
      <w:r w:rsidR="008C1AA8">
        <w:rPr>
          <w:rFonts w:ascii="Times New Roman" w:hAnsi="Times New Roman" w:cs="Times New Roman"/>
          <w:sz w:val="24"/>
          <w:szCs w:val="24"/>
        </w:rPr>
        <w:t>growth</w:t>
      </w:r>
      <w:r w:rsidR="00F97DD7">
        <w:rPr>
          <w:rFonts w:ascii="Times New Roman" w:hAnsi="Times New Roman" w:cs="Times New Roman"/>
          <w:sz w:val="24"/>
          <w:szCs w:val="24"/>
        </w:rPr>
        <w:t xml:space="preserve">. If necessary, a long-term plan to restore the site with a </w:t>
      </w:r>
      <w:r w:rsidR="008C1AA8">
        <w:rPr>
          <w:rFonts w:ascii="Times New Roman" w:hAnsi="Times New Roman" w:cs="Times New Roman"/>
          <w:sz w:val="24"/>
          <w:szCs w:val="24"/>
        </w:rPr>
        <w:t>variety</w:t>
      </w:r>
      <w:r w:rsidR="00F97DD7">
        <w:rPr>
          <w:rFonts w:ascii="Times New Roman" w:hAnsi="Times New Roman" w:cs="Times New Roman"/>
          <w:sz w:val="24"/>
          <w:szCs w:val="24"/>
        </w:rPr>
        <w:t xml:space="preserve"> of RSS species would be created</w:t>
      </w:r>
      <w:r w:rsidR="007F632E">
        <w:rPr>
          <w:rFonts w:ascii="Times New Roman" w:hAnsi="Times New Roman" w:cs="Times New Roman"/>
          <w:sz w:val="24"/>
          <w:szCs w:val="24"/>
        </w:rPr>
        <w:t xml:space="preserve"> if it does not happen sufficiently enough naturally</w:t>
      </w:r>
      <w:r w:rsidR="00F97DD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B5647F" w14:textId="77777777" w:rsidR="003E1C1C" w:rsidRDefault="003E1C1C" w:rsidP="003E1C1C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2C2D2E5B" w14:textId="50AE1301" w:rsidR="00D84316" w:rsidRPr="00CD0747" w:rsidRDefault="00D67EE6" w:rsidP="003E1C1C">
      <w:pPr>
        <w:pStyle w:val="ListParagraph"/>
        <w:spacing w:after="0" w:line="240" w:lineRule="auto"/>
        <w:ind w:left="360" w:hanging="360"/>
        <w:rPr>
          <w:rFonts w:ascii="Times New Roman" w:hAnsi="Times New Roman" w:cs="Times New Roman"/>
          <w:color w:val="201F1E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3E1C1C">
        <w:rPr>
          <w:rFonts w:ascii="Times New Roman" w:hAnsi="Times New Roman" w:cs="Times New Roman"/>
          <w:b/>
          <w:sz w:val="24"/>
          <w:szCs w:val="24"/>
        </w:rPr>
        <w:tab/>
      </w:r>
      <w:r w:rsidR="00376F8D" w:rsidRPr="00CD0747">
        <w:rPr>
          <w:rFonts w:ascii="Times New Roman" w:hAnsi="Times New Roman" w:cs="Times New Roman"/>
          <w:b/>
          <w:sz w:val="24"/>
          <w:szCs w:val="24"/>
        </w:rPr>
        <w:t>Endowment Update</w:t>
      </w:r>
      <w:r w:rsidR="007F632E" w:rsidRPr="00CD0747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4C7332" w:rsidRPr="00CD0747">
        <w:rPr>
          <w:rFonts w:ascii="Times New Roman" w:hAnsi="Times New Roman" w:cs="Times New Roman"/>
          <w:color w:val="201F1E"/>
          <w:sz w:val="24"/>
          <w:szCs w:val="24"/>
        </w:rPr>
        <w:t>Alex presented the FY 20/21 financials and the projections for the endowment based on the FY20/21 average rate of return, MWD’s $200,000</w:t>
      </w:r>
      <w:r w:rsidR="007F632E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annual contributions</w:t>
      </w:r>
      <w:r w:rsidR="004C7332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, and </w:t>
      </w:r>
      <w:r w:rsidR="007F632E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current </w:t>
      </w:r>
      <w:r w:rsidR="004C7332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$500,000 </w:t>
      </w:r>
      <w:r w:rsidR="007F632E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budget limit </w:t>
      </w:r>
      <w:r w:rsidR="004C7332" w:rsidRPr="00CD0747">
        <w:rPr>
          <w:rFonts w:ascii="Times New Roman" w:hAnsi="Times New Roman" w:cs="Times New Roman"/>
          <w:color w:val="201F1E"/>
          <w:sz w:val="24"/>
          <w:szCs w:val="24"/>
        </w:rPr>
        <w:t>for</w:t>
      </w:r>
      <w:r w:rsidR="004C7332" w:rsidRPr="00D67EE6">
        <w:rPr>
          <w:rFonts w:ascii="Times New Roman" w:hAnsi="Times New Roman" w:cs="Times New Roman"/>
          <w:color w:val="201F1E"/>
          <w:sz w:val="24"/>
          <w:szCs w:val="24"/>
        </w:rPr>
        <w:t xml:space="preserve"> Reserve management</w:t>
      </w:r>
      <w:r w:rsidR="004C7332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.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>Based on the projections, the endowment would be depleted by 2061. Alex stated that t</w:t>
      </w:r>
      <w:r w:rsidR="009E5E6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he beginning balance for FY 20/21 was $9,602,382 and the ending balance was $9,463,481.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In follow up to the RMC’s June meeting, </w:t>
      </w:r>
      <w:r w:rsidR="003E1C1C">
        <w:rPr>
          <w:rFonts w:ascii="Times New Roman" w:hAnsi="Times New Roman" w:cs="Times New Roman"/>
          <w:color w:val="201F1E"/>
          <w:sz w:val="24"/>
          <w:szCs w:val="24"/>
        </w:rPr>
        <w:t>he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indicated that t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he funds in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the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>endowment are invested pursuant to MWD’s Statement of Investment Policy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and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cannot be invested separately. The trust is invested in a diversified portfolio, including short-term and long-term portfolios consisting of bonds, money markets, US treasuries but cannot be invested in individual stock holdings. </w:t>
      </w:r>
      <w:r w:rsidR="003E1C1C">
        <w:rPr>
          <w:rFonts w:ascii="Times New Roman" w:hAnsi="Times New Roman" w:cs="Times New Roman"/>
          <w:color w:val="201F1E"/>
          <w:sz w:val="24"/>
          <w:szCs w:val="24"/>
        </w:rPr>
        <w:t>Alex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added that the a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ssets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>are being in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>vested by the portfolio manager utilizing strategies to achieve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the highest rate of returns under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>current market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conditions. In relation to the endowment, </w:t>
      </w:r>
      <w:r w:rsidR="003E1C1C">
        <w:rPr>
          <w:rFonts w:ascii="Times New Roman" w:hAnsi="Times New Roman" w:cs="Times New Roman"/>
          <w:color w:val="201F1E"/>
          <w:sz w:val="24"/>
          <w:szCs w:val="24"/>
        </w:rPr>
        <w:t>he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noted that t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he endowment funds had previously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been used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to purchase the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Reserve’s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mitigation bank parcels and that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the remaining credits in the bank could be used 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>as a way to interject funds into the endowment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>; e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ither </w:t>
      </w:r>
      <w:r w:rsidR="00CD0747" w:rsidRPr="00CD0747">
        <w:rPr>
          <w:rFonts w:ascii="Times New Roman" w:hAnsi="Times New Roman" w:cs="Times New Roman"/>
          <w:color w:val="201F1E"/>
          <w:sz w:val="24"/>
          <w:szCs w:val="24"/>
        </w:rPr>
        <w:t>be selling more</w:t>
      </w:r>
      <w:r w:rsidR="00A06234" w:rsidRPr="00CD0747">
        <w:rPr>
          <w:rFonts w:ascii="Times New Roman" w:hAnsi="Times New Roman" w:cs="Times New Roman"/>
          <w:color w:val="201F1E"/>
          <w:sz w:val="24"/>
          <w:szCs w:val="24"/>
        </w:rPr>
        <w:t xml:space="preserve"> credits or the properties entirely. </w:t>
      </w:r>
    </w:p>
    <w:p w14:paraId="55EF75E1" w14:textId="5C47D8A0" w:rsidR="00834B4E" w:rsidRPr="00F72B21" w:rsidRDefault="00834B4E" w:rsidP="003E1C1C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452612C9" w14:textId="1B85D8AB" w:rsidR="00DC0A67" w:rsidRDefault="00D67EE6" w:rsidP="003E1C1C">
      <w:pPr>
        <w:pStyle w:val="ListParagraph"/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7. </w:t>
      </w:r>
      <w:r w:rsidR="00834B4E" w:rsidRPr="00D02BDE">
        <w:rPr>
          <w:rFonts w:ascii="Times New Roman" w:hAnsi="Times New Roman" w:cs="Times New Roman"/>
          <w:b/>
          <w:bCs/>
          <w:color w:val="000000"/>
          <w:sz w:val="24"/>
          <w:szCs w:val="24"/>
        </w:rPr>
        <w:t>Roundtable</w:t>
      </w:r>
      <w:r w:rsidR="000C3981" w:rsidRPr="00D02BD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–</w:t>
      </w:r>
      <w:r w:rsidR="00DC0A6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0A1480" w:rsidRPr="00D02BDE">
        <w:rPr>
          <w:rFonts w:ascii="Times New Roman" w:hAnsi="Times New Roman" w:cs="Times New Roman"/>
          <w:color w:val="000000"/>
          <w:sz w:val="24"/>
          <w:szCs w:val="24"/>
        </w:rPr>
        <w:t xml:space="preserve">(a) </w:t>
      </w:r>
      <w:r w:rsidR="00DC0A67">
        <w:rPr>
          <w:rFonts w:ascii="Times New Roman" w:hAnsi="Times New Roman" w:cs="Times New Roman"/>
          <w:color w:val="000000"/>
          <w:sz w:val="24"/>
          <w:szCs w:val="24"/>
        </w:rPr>
        <w:t xml:space="preserve">James requested botanical information for the Reserve. </w:t>
      </w:r>
      <w:r w:rsidR="00E72029" w:rsidRPr="00DC0A67">
        <w:rPr>
          <w:rFonts w:ascii="Times New Roman" w:hAnsi="Times New Roman" w:cs="Times New Roman"/>
          <w:color w:val="000000"/>
          <w:sz w:val="24"/>
          <w:szCs w:val="24"/>
        </w:rPr>
        <w:t>(b)</w:t>
      </w:r>
      <w:r w:rsidR="00DC0A67">
        <w:rPr>
          <w:rFonts w:ascii="Times New Roman" w:hAnsi="Times New Roman" w:cs="Times New Roman"/>
          <w:color w:val="000000"/>
          <w:sz w:val="24"/>
          <w:szCs w:val="24"/>
        </w:rPr>
        <w:t xml:space="preserve"> Richard-</w:t>
      </w:r>
      <w:r w:rsidR="00E72029" w:rsidRPr="00DC0A6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C0A67">
        <w:rPr>
          <w:rFonts w:ascii="Times New Roman" w:hAnsi="Times New Roman" w:cs="Times New Roman"/>
          <w:color w:val="000000"/>
          <w:sz w:val="24"/>
          <w:szCs w:val="24"/>
        </w:rPr>
        <w:t xml:space="preserve">No comments. (c) Alex – No comments, (d) Brian stated the RCHCA will send out a request to reserve managers requiring SKR management </w:t>
      </w:r>
      <w:r w:rsidR="00FE77F4">
        <w:rPr>
          <w:rFonts w:ascii="Times New Roman" w:hAnsi="Times New Roman" w:cs="Times New Roman"/>
          <w:color w:val="000000"/>
          <w:sz w:val="24"/>
          <w:szCs w:val="24"/>
        </w:rPr>
        <w:t xml:space="preserve">activities </w:t>
      </w:r>
      <w:r w:rsidR="00DC0A67">
        <w:rPr>
          <w:rFonts w:ascii="Times New Roman" w:hAnsi="Times New Roman" w:cs="Times New Roman"/>
          <w:color w:val="000000"/>
          <w:sz w:val="24"/>
          <w:szCs w:val="24"/>
        </w:rPr>
        <w:t xml:space="preserve">for their annual report. </w:t>
      </w:r>
      <w:r w:rsidR="00FE77F4">
        <w:rPr>
          <w:rFonts w:ascii="Times New Roman" w:hAnsi="Times New Roman" w:cs="Times New Roman"/>
          <w:color w:val="000000"/>
          <w:sz w:val="24"/>
          <w:szCs w:val="24"/>
        </w:rPr>
        <w:t xml:space="preserve">(e) Dustin stated that former Reserve Manager Sherrock is still in the area and is available if RMC or </w:t>
      </w:r>
      <w:r w:rsidR="00511387">
        <w:rPr>
          <w:rFonts w:ascii="Times New Roman" w:hAnsi="Times New Roman" w:cs="Times New Roman"/>
          <w:color w:val="000000"/>
          <w:sz w:val="24"/>
          <w:szCs w:val="24"/>
        </w:rPr>
        <w:t xml:space="preserve">new </w:t>
      </w:r>
      <w:r w:rsidR="00FE77F4">
        <w:rPr>
          <w:rFonts w:ascii="Times New Roman" w:hAnsi="Times New Roman" w:cs="Times New Roman"/>
          <w:color w:val="000000"/>
          <w:sz w:val="24"/>
          <w:szCs w:val="24"/>
        </w:rPr>
        <w:t xml:space="preserve">Reserve Manager has questions. </w:t>
      </w:r>
    </w:p>
    <w:p w14:paraId="7107E2CE" w14:textId="5E173731" w:rsidR="00BE0375" w:rsidRPr="00FE77F4" w:rsidRDefault="00BE0375" w:rsidP="003E1C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A4E5082" w14:textId="532BA2E9" w:rsidR="00834B4E" w:rsidRPr="00D67EE6" w:rsidRDefault="00D67EE6" w:rsidP="003E1C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8. </w:t>
      </w:r>
      <w:r w:rsidR="000A1480" w:rsidRPr="00D67EE6">
        <w:rPr>
          <w:rFonts w:ascii="Times New Roman" w:hAnsi="Times New Roman" w:cs="Times New Roman"/>
          <w:b/>
          <w:bCs/>
          <w:color w:val="000000"/>
          <w:sz w:val="24"/>
          <w:szCs w:val="24"/>
        </w:rPr>
        <w:t>Adjourn</w:t>
      </w:r>
      <w:r w:rsidR="000A1480" w:rsidRPr="00D67EE6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r w:rsidR="003F2008" w:rsidRPr="00D67EE6">
        <w:rPr>
          <w:rFonts w:ascii="Times New Roman" w:hAnsi="Times New Roman" w:cs="Times New Roman"/>
          <w:color w:val="000000"/>
          <w:sz w:val="24"/>
          <w:szCs w:val="24"/>
        </w:rPr>
        <w:t xml:space="preserve">The meeting was adjourned </w:t>
      </w:r>
      <w:r w:rsidR="00F75B09" w:rsidRPr="00D67EE6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0A1480" w:rsidRPr="00D67EE6">
        <w:rPr>
          <w:rFonts w:ascii="Times New Roman" w:hAnsi="Times New Roman" w:cs="Times New Roman"/>
          <w:color w:val="000000"/>
          <w:sz w:val="24"/>
          <w:szCs w:val="24"/>
        </w:rPr>
        <w:t xml:space="preserve">t </w:t>
      </w:r>
      <w:r w:rsidR="00FE77F4" w:rsidRPr="00D67EE6">
        <w:rPr>
          <w:rFonts w:ascii="Times New Roman" w:hAnsi="Times New Roman" w:cs="Times New Roman"/>
          <w:color w:val="000000"/>
          <w:sz w:val="24"/>
          <w:szCs w:val="24"/>
        </w:rPr>
        <w:t>2:5</w:t>
      </w:r>
      <w:r w:rsidR="008809A3" w:rsidRPr="00D67EE6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834B4E" w:rsidRPr="00D67EE6">
        <w:rPr>
          <w:rFonts w:ascii="Times New Roman" w:hAnsi="Times New Roman" w:cs="Times New Roman"/>
          <w:color w:val="000000"/>
          <w:sz w:val="24"/>
          <w:szCs w:val="24"/>
        </w:rPr>
        <w:t xml:space="preserve"> PM. </w:t>
      </w:r>
    </w:p>
    <w:p w14:paraId="718A1DFD" w14:textId="439AA180" w:rsidR="003A5C10" w:rsidRDefault="003A5C10" w:rsidP="003E1C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56B9E10" w14:textId="7C9B9012" w:rsidR="00E86A17" w:rsidRPr="00867EDB" w:rsidRDefault="00E86A17" w:rsidP="003E1C1C">
      <w:pPr>
        <w:pStyle w:val="Default"/>
      </w:pPr>
    </w:p>
    <w:p w14:paraId="78DA2701" w14:textId="77777777" w:rsidR="00832F30" w:rsidRPr="00867EDB" w:rsidRDefault="00832F30" w:rsidP="003E1C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832F30" w:rsidRPr="00867E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A001C"/>
    <w:multiLevelType w:val="hybridMultilevel"/>
    <w:tmpl w:val="E00CE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9D77E75"/>
    <w:multiLevelType w:val="hybridMultilevel"/>
    <w:tmpl w:val="486A9466"/>
    <w:lvl w:ilvl="0" w:tplc="477E33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M1NDW1sDA2NjZX0lEKTi0uzszPAymwqAUAW2rwKywAAAA="/>
  </w:docVars>
  <w:rsids>
    <w:rsidRoot w:val="00923912"/>
    <w:rsid w:val="000014A9"/>
    <w:rsid w:val="000023F5"/>
    <w:rsid w:val="00002FAF"/>
    <w:rsid w:val="00004B37"/>
    <w:rsid w:val="00005394"/>
    <w:rsid w:val="00006F12"/>
    <w:rsid w:val="000122E8"/>
    <w:rsid w:val="0001480A"/>
    <w:rsid w:val="0001592C"/>
    <w:rsid w:val="00021A38"/>
    <w:rsid w:val="0002643D"/>
    <w:rsid w:val="00026C15"/>
    <w:rsid w:val="000275AE"/>
    <w:rsid w:val="000277B8"/>
    <w:rsid w:val="00027EC4"/>
    <w:rsid w:val="00032255"/>
    <w:rsid w:val="00034801"/>
    <w:rsid w:val="00035A49"/>
    <w:rsid w:val="00041893"/>
    <w:rsid w:val="000507E6"/>
    <w:rsid w:val="00052124"/>
    <w:rsid w:val="000550C6"/>
    <w:rsid w:val="00060A70"/>
    <w:rsid w:val="0006562E"/>
    <w:rsid w:val="00070166"/>
    <w:rsid w:val="000711D2"/>
    <w:rsid w:val="000726E6"/>
    <w:rsid w:val="000726FA"/>
    <w:rsid w:val="0007739D"/>
    <w:rsid w:val="000828EA"/>
    <w:rsid w:val="00082BCA"/>
    <w:rsid w:val="00084F85"/>
    <w:rsid w:val="0008631C"/>
    <w:rsid w:val="00087EA0"/>
    <w:rsid w:val="00091A89"/>
    <w:rsid w:val="0009206E"/>
    <w:rsid w:val="000922F9"/>
    <w:rsid w:val="000929DE"/>
    <w:rsid w:val="000939F6"/>
    <w:rsid w:val="000940B1"/>
    <w:rsid w:val="00094191"/>
    <w:rsid w:val="0009419F"/>
    <w:rsid w:val="000943B5"/>
    <w:rsid w:val="00094A25"/>
    <w:rsid w:val="000A1480"/>
    <w:rsid w:val="000A1DFD"/>
    <w:rsid w:val="000A28D9"/>
    <w:rsid w:val="000B01C0"/>
    <w:rsid w:val="000B15BE"/>
    <w:rsid w:val="000B5AE0"/>
    <w:rsid w:val="000B6CEF"/>
    <w:rsid w:val="000B7D53"/>
    <w:rsid w:val="000C1857"/>
    <w:rsid w:val="000C1ACE"/>
    <w:rsid w:val="000C36CE"/>
    <w:rsid w:val="000C3981"/>
    <w:rsid w:val="000C40E7"/>
    <w:rsid w:val="000C6CBE"/>
    <w:rsid w:val="000C7339"/>
    <w:rsid w:val="000D0FA4"/>
    <w:rsid w:val="000D2B2B"/>
    <w:rsid w:val="000D4844"/>
    <w:rsid w:val="000D5076"/>
    <w:rsid w:val="000D53FF"/>
    <w:rsid w:val="000E0123"/>
    <w:rsid w:val="000E0D14"/>
    <w:rsid w:val="000E2A29"/>
    <w:rsid w:val="000E2D9E"/>
    <w:rsid w:val="000E30A9"/>
    <w:rsid w:val="000E38DE"/>
    <w:rsid w:val="000E395C"/>
    <w:rsid w:val="000E480D"/>
    <w:rsid w:val="000E5C0A"/>
    <w:rsid w:val="000F68AE"/>
    <w:rsid w:val="000F76C6"/>
    <w:rsid w:val="00101B56"/>
    <w:rsid w:val="0010345C"/>
    <w:rsid w:val="001073C5"/>
    <w:rsid w:val="00110438"/>
    <w:rsid w:val="0011196F"/>
    <w:rsid w:val="0011687B"/>
    <w:rsid w:val="001210FA"/>
    <w:rsid w:val="00123723"/>
    <w:rsid w:val="001241D8"/>
    <w:rsid w:val="001301A4"/>
    <w:rsid w:val="00131E32"/>
    <w:rsid w:val="00133123"/>
    <w:rsid w:val="00134A63"/>
    <w:rsid w:val="00135F3D"/>
    <w:rsid w:val="00140AA6"/>
    <w:rsid w:val="00146DB4"/>
    <w:rsid w:val="0014737F"/>
    <w:rsid w:val="00150B69"/>
    <w:rsid w:val="00154EF3"/>
    <w:rsid w:val="00154FE0"/>
    <w:rsid w:val="001551CC"/>
    <w:rsid w:val="00155C54"/>
    <w:rsid w:val="00157AEF"/>
    <w:rsid w:val="001629E7"/>
    <w:rsid w:val="0016347C"/>
    <w:rsid w:val="001655B5"/>
    <w:rsid w:val="00171699"/>
    <w:rsid w:val="0017350C"/>
    <w:rsid w:val="00173574"/>
    <w:rsid w:val="00173E23"/>
    <w:rsid w:val="001748CD"/>
    <w:rsid w:val="00175E1A"/>
    <w:rsid w:val="00176485"/>
    <w:rsid w:val="00177CA6"/>
    <w:rsid w:val="001838D6"/>
    <w:rsid w:val="00184F64"/>
    <w:rsid w:val="001852A8"/>
    <w:rsid w:val="00185A68"/>
    <w:rsid w:val="0019005A"/>
    <w:rsid w:val="00191191"/>
    <w:rsid w:val="00192837"/>
    <w:rsid w:val="00192B95"/>
    <w:rsid w:val="00193201"/>
    <w:rsid w:val="0019322D"/>
    <w:rsid w:val="0019738C"/>
    <w:rsid w:val="00197A8F"/>
    <w:rsid w:val="001A0380"/>
    <w:rsid w:val="001A096A"/>
    <w:rsid w:val="001A20F1"/>
    <w:rsid w:val="001A27C8"/>
    <w:rsid w:val="001A6899"/>
    <w:rsid w:val="001B0337"/>
    <w:rsid w:val="001B358D"/>
    <w:rsid w:val="001B4099"/>
    <w:rsid w:val="001B52A9"/>
    <w:rsid w:val="001B548C"/>
    <w:rsid w:val="001B77A7"/>
    <w:rsid w:val="001C082C"/>
    <w:rsid w:val="001C226C"/>
    <w:rsid w:val="001C4DA9"/>
    <w:rsid w:val="001C5B72"/>
    <w:rsid w:val="001C5FE6"/>
    <w:rsid w:val="001C6198"/>
    <w:rsid w:val="001C621F"/>
    <w:rsid w:val="001C666E"/>
    <w:rsid w:val="001C6B98"/>
    <w:rsid w:val="001C7645"/>
    <w:rsid w:val="001C7D8D"/>
    <w:rsid w:val="001D470C"/>
    <w:rsid w:val="001D72D5"/>
    <w:rsid w:val="001D77EF"/>
    <w:rsid w:val="001E278A"/>
    <w:rsid w:val="001E4C92"/>
    <w:rsid w:val="001E6188"/>
    <w:rsid w:val="001E6E16"/>
    <w:rsid w:val="001E7874"/>
    <w:rsid w:val="001F54CD"/>
    <w:rsid w:val="001F77C7"/>
    <w:rsid w:val="00200C62"/>
    <w:rsid w:val="00201079"/>
    <w:rsid w:val="0020255C"/>
    <w:rsid w:val="002026F2"/>
    <w:rsid w:val="00204874"/>
    <w:rsid w:val="002064CC"/>
    <w:rsid w:val="00211A18"/>
    <w:rsid w:val="00212A6D"/>
    <w:rsid w:val="0021375D"/>
    <w:rsid w:val="002171C6"/>
    <w:rsid w:val="002205BE"/>
    <w:rsid w:val="00222802"/>
    <w:rsid w:val="00225F8C"/>
    <w:rsid w:val="0022601C"/>
    <w:rsid w:val="00226AAF"/>
    <w:rsid w:val="002313B4"/>
    <w:rsid w:val="00232495"/>
    <w:rsid w:val="00233D63"/>
    <w:rsid w:val="00233DF6"/>
    <w:rsid w:val="0023538B"/>
    <w:rsid w:val="002355F1"/>
    <w:rsid w:val="002357C2"/>
    <w:rsid w:val="00235B8C"/>
    <w:rsid w:val="002373F3"/>
    <w:rsid w:val="00240B46"/>
    <w:rsid w:val="00240FEC"/>
    <w:rsid w:val="002413CA"/>
    <w:rsid w:val="002458F3"/>
    <w:rsid w:val="002470F6"/>
    <w:rsid w:val="002502C2"/>
    <w:rsid w:val="00250875"/>
    <w:rsid w:val="0025503D"/>
    <w:rsid w:val="0025507E"/>
    <w:rsid w:val="00261628"/>
    <w:rsid w:val="00261C25"/>
    <w:rsid w:val="0026370B"/>
    <w:rsid w:val="00263DF6"/>
    <w:rsid w:val="002662E8"/>
    <w:rsid w:val="00266C65"/>
    <w:rsid w:val="00267570"/>
    <w:rsid w:val="00267582"/>
    <w:rsid w:val="00267D0C"/>
    <w:rsid w:val="00270C25"/>
    <w:rsid w:val="00271C08"/>
    <w:rsid w:val="002722FD"/>
    <w:rsid w:val="002723E2"/>
    <w:rsid w:val="0028010C"/>
    <w:rsid w:val="002820C5"/>
    <w:rsid w:val="00287915"/>
    <w:rsid w:val="002901A5"/>
    <w:rsid w:val="0029328F"/>
    <w:rsid w:val="002960CE"/>
    <w:rsid w:val="002964E6"/>
    <w:rsid w:val="002A4C5F"/>
    <w:rsid w:val="002A68C8"/>
    <w:rsid w:val="002A69E8"/>
    <w:rsid w:val="002A6FD9"/>
    <w:rsid w:val="002A747E"/>
    <w:rsid w:val="002A7EB6"/>
    <w:rsid w:val="002B1943"/>
    <w:rsid w:val="002B1EC2"/>
    <w:rsid w:val="002B2FDD"/>
    <w:rsid w:val="002B571D"/>
    <w:rsid w:val="002B6414"/>
    <w:rsid w:val="002B662C"/>
    <w:rsid w:val="002C0877"/>
    <w:rsid w:val="002C1D97"/>
    <w:rsid w:val="002C1E76"/>
    <w:rsid w:val="002C3149"/>
    <w:rsid w:val="002C3381"/>
    <w:rsid w:val="002C56C1"/>
    <w:rsid w:val="002D0BE5"/>
    <w:rsid w:val="002D3A5C"/>
    <w:rsid w:val="002E06F8"/>
    <w:rsid w:val="002E12C5"/>
    <w:rsid w:val="002E1617"/>
    <w:rsid w:val="002E3A63"/>
    <w:rsid w:val="002E3DA6"/>
    <w:rsid w:val="002E4E67"/>
    <w:rsid w:val="002E7EE2"/>
    <w:rsid w:val="002F1995"/>
    <w:rsid w:val="002F2C8A"/>
    <w:rsid w:val="002F3077"/>
    <w:rsid w:val="002F41C7"/>
    <w:rsid w:val="002F5418"/>
    <w:rsid w:val="002F5B46"/>
    <w:rsid w:val="0030253A"/>
    <w:rsid w:val="00305243"/>
    <w:rsid w:val="003069E1"/>
    <w:rsid w:val="00310518"/>
    <w:rsid w:val="0031516F"/>
    <w:rsid w:val="00320C57"/>
    <w:rsid w:val="0032406E"/>
    <w:rsid w:val="00324C8A"/>
    <w:rsid w:val="0032749A"/>
    <w:rsid w:val="0033016E"/>
    <w:rsid w:val="00337019"/>
    <w:rsid w:val="003371F0"/>
    <w:rsid w:val="00340105"/>
    <w:rsid w:val="0034107A"/>
    <w:rsid w:val="00341AA2"/>
    <w:rsid w:val="003443A7"/>
    <w:rsid w:val="003461F5"/>
    <w:rsid w:val="00350C62"/>
    <w:rsid w:val="00355F79"/>
    <w:rsid w:val="0035760E"/>
    <w:rsid w:val="0036130B"/>
    <w:rsid w:val="0036210B"/>
    <w:rsid w:val="0036476D"/>
    <w:rsid w:val="00366330"/>
    <w:rsid w:val="00366AFF"/>
    <w:rsid w:val="0036726B"/>
    <w:rsid w:val="00367BBD"/>
    <w:rsid w:val="00374B02"/>
    <w:rsid w:val="00376F8D"/>
    <w:rsid w:val="0037709C"/>
    <w:rsid w:val="003772B4"/>
    <w:rsid w:val="003802B2"/>
    <w:rsid w:val="00380A20"/>
    <w:rsid w:val="00381ACE"/>
    <w:rsid w:val="00383524"/>
    <w:rsid w:val="0038405B"/>
    <w:rsid w:val="00390E03"/>
    <w:rsid w:val="00391F6F"/>
    <w:rsid w:val="0039379F"/>
    <w:rsid w:val="003A3401"/>
    <w:rsid w:val="003A54EB"/>
    <w:rsid w:val="003A5C10"/>
    <w:rsid w:val="003A69D3"/>
    <w:rsid w:val="003A7A49"/>
    <w:rsid w:val="003B19B1"/>
    <w:rsid w:val="003B273E"/>
    <w:rsid w:val="003B3846"/>
    <w:rsid w:val="003B3A00"/>
    <w:rsid w:val="003B58EA"/>
    <w:rsid w:val="003C1708"/>
    <w:rsid w:val="003C24A9"/>
    <w:rsid w:val="003C4F57"/>
    <w:rsid w:val="003C5E69"/>
    <w:rsid w:val="003C7BEC"/>
    <w:rsid w:val="003D050E"/>
    <w:rsid w:val="003D0995"/>
    <w:rsid w:val="003D0E96"/>
    <w:rsid w:val="003D138F"/>
    <w:rsid w:val="003D42BA"/>
    <w:rsid w:val="003D66F6"/>
    <w:rsid w:val="003D6DAE"/>
    <w:rsid w:val="003E1C1C"/>
    <w:rsid w:val="003E296D"/>
    <w:rsid w:val="003E6C78"/>
    <w:rsid w:val="003F0589"/>
    <w:rsid w:val="003F2008"/>
    <w:rsid w:val="003F33D4"/>
    <w:rsid w:val="003F6C6A"/>
    <w:rsid w:val="003F71A0"/>
    <w:rsid w:val="003F7B7D"/>
    <w:rsid w:val="0040010F"/>
    <w:rsid w:val="00402774"/>
    <w:rsid w:val="00402A70"/>
    <w:rsid w:val="00407CA3"/>
    <w:rsid w:val="00413FB1"/>
    <w:rsid w:val="004146A0"/>
    <w:rsid w:val="0041476F"/>
    <w:rsid w:val="00415FB2"/>
    <w:rsid w:val="00416D62"/>
    <w:rsid w:val="004179F6"/>
    <w:rsid w:val="00424848"/>
    <w:rsid w:val="00424DC7"/>
    <w:rsid w:val="00426EE2"/>
    <w:rsid w:val="00430D96"/>
    <w:rsid w:val="00431620"/>
    <w:rsid w:val="00436C01"/>
    <w:rsid w:val="00437696"/>
    <w:rsid w:val="004376F1"/>
    <w:rsid w:val="00437B87"/>
    <w:rsid w:val="004415CC"/>
    <w:rsid w:val="00442253"/>
    <w:rsid w:val="004423BE"/>
    <w:rsid w:val="00447143"/>
    <w:rsid w:val="004505EA"/>
    <w:rsid w:val="0045425E"/>
    <w:rsid w:val="0045461D"/>
    <w:rsid w:val="004578AF"/>
    <w:rsid w:val="004625D1"/>
    <w:rsid w:val="004629B7"/>
    <w:rsid w:val="0046424B"/>
    <w:rsid w:val="00464C0C"/>
    <w:rsid w:val="00465DAF"/>
    <w:rsid w:val="00467791"/>
    <w:rsid w:val="004705EA"/>
    <w:rsid w:val="0047120F"/>
    <w:rsid w:val="00473DA4"/>
    <w:rsid w:val="0047665A"/>
    <w:rsid w:val="00476842"/>
    <w:rsid w:val="004803C3"/>
    <w:rsid w:val="00481248"/>
    <w:rsid w:val="00481443"/>
    <w:rsid w:val="00487881"/>
    <w:rsid w:val="0049059A"/>
    <w:rsid w:val="00490C59"/>
    <w:rsid w:val="00494F5B"/>
    <w:rsid w:val="004968A4"/>
    <w:rsid w:val="00496F54"/>
    <w:rsid w:val="004A0968"/>
    <w:rsid w:val="004A559A"/>
    <w:rsid w:val="004A58B5"/>
    <w:rsid w:val="004A7D05"/>
    <w:rsid w:val="004B21BD"/>
    <w:rsid w:val="004B2EF9"/>
    <w:rsid w:val="004B4311"/>
    <w:rsid w:val="004B502E"/>
    <w:rsid w:val="004B7DE5"/>
    <w:rsid w:val="004C087D"/>
    <w:rsid w:val="004C1A89"/>
    <w:rsid w:val="004C366A"/>
    <w:rsid w:val="004C557D"/>
    <w:rsid w:val="004C5F82"/>
    <w:rsid w:val="004C6629"/>
    <w:rsid w:val="004C6DF8"/>
    <w:rsid w:val="004C7332"/>
    <w:rsid w:val="004C76EA"/>
    <w:rsid w:val="004D18C4"/>
    <w:rsid w:val="004D1D43"/>
    <w:rsid w:val="004D2837"/>
    <w:rsid w:val="004D4CD4"/>
    <w:rsid w:val="004D5B34"/>
    <w:rsid w:val="004D687C"/>
    <w:rsid w:val="004E0B45"/>
    <w:rsid w:val="004E0B56"/>
    <w:rsid w:val="004E0D8E"/>
    <w:rsid w:val="004E354A"/>
    <w:rsid w:val="004E3565"/>
    <w:rsid w:val="004E3E5B"/>
    <w:rsid w:val="004E7A31"/>
    <w:rsid w:val="004F0240"/>
    <w:rsid w:val="004F11FD"/>
    <w:rsid w:val="004F4334"/>
    <w:rsid w:val="004F44B7"/>
    <w:rsid w:val="004F4682"/>
    <w:rsid w:val="004F55B7"/>
    <w:rsid w:val="004F669D"/>
    <w:rsid w:val="004F6FBC"/>
    <w:rsid w:val="004F7CB4"/>
    <w:rsid w:val="005005A2"/>
    <w:rsid w:val="00500686"/>
    <w:rsid w:val="005007F4"/>
    <w:rsid w:val="00502664"/>
    <w:rsid w:val="00502FA9"/>
    <w:rsid w:val="00503FEB"/>
    <w:rsid w:val="00504DC1"/>
    <w:rsid w:val="005076B0"/>
    <w:rsid w:val="00510CE6"/>
    <w:rsid w:val="00511387"/>
    <w:rsid w:val="005137AF"/>
    <w:rsid w:val="00513DD1"/>
    <w:rsid w:val="005221CC"/>
    <w:rsid w:val="00522547"/>
    <w:rsid w:val="0052296B"/>
    <w:rsid w:val="0052579C"/>
    <w:rsid w:val="00527584"/>
    <w:rsid w:val="00530CCE"/>
    <w:rsid w:val="005329FA"/>
    <w:rsid w:val="00533F6B"/>
    <w:rsid w:val="005342E7"/>
    <w:rsid w:val="00535686"/>
    <w:rsid w:val="00537F5A"/>
    <w:rsid w:val="00543444"/>
    <w:rsid w:val="00543537"/>
    <w:rsid w:val="005453C0"/>
    <w:rsid w:val="00545762"/>
    <w:rsid w:val="00547056"/>
    <w:rsid w:val="00547696"/>
    <w:rsid w:val="00547E56"/>
    <w:rsid w:val="0055065E"/>
    <w:rsid w:val="00552D32"/>
    <w:rsid w:val="00553FEA"/>
    <w:rsid w:val="0055779D"/>
    <w:rsid w:val="005578F3"/>
    <w:rsid w:val="00557C86"/>
    <w:rsid w:val="00564C34"/>
    <w:rsid w:val="00567C7D"/>
    <w:rsid w:val="00571181"/>
    <w:rsid w:val="0057796E"/>
    <w:rsid w:val="005806FD"/>
    <w:rsid w:val="005908A8"/>
    <w:rsid w:val="0059143A"/>
    <w:rsid w:val="00592049"/>
    <w:rsid w:val="00592ABE"/>
    <w:rsid w:val="005933D0"/>
    <w:rsid w:val="005940DE"/>
    <w:rsid w:val="005964C3"/>
    <w:rsid w:val="005A085D"/>
    <w:rsid w:val="005A2B63"/>
    <w:rsid w:val="005A376E"/>
    <w:rsid w:val="005A626F"/>
    <w:rsid w:val="005B03D0"/>
    <w:rsid w:val="005B3902"/>
    <w:rsid w:val="005B7951"/>
    <w:rsid w:val="005C2BAC"/>
    <w:rsid w:val="005C422E"/>
    <w:rsid w:val="005C5E48"/>
    <w:rsid w:val="005C6416"/>
    <w:rsid w:val="005C7C30"/>
    <w:rsid w:val="005D0976"/>
    <w:rsid w:val="005D1FE9"/>
    <w:rsid w:val="005D2F66"/>
    <w:rsid w:val="005D391E"/>
    <w:rsid w:val="005D68D1"/>
    <w:rsid w:val="005D6FD7"/>
    <w:rsid w:val="005D74D3"/>
    <w:rsid w:val="005D7B27"/>
    <w:rsid w:val="005E142C"/>
    <w:rsid w:val="005E1EC1"/>
    <w:rsid w:val="005E3D9D"/>
    <w:rsid w:val="005E3E6F"/>
    <w:rsid w:val="005E4CFC"/>
    <w:rsid w:val="005E6518"/>
    <w:rsid w:val="005F143E"/>
    <w:rsid w:val="005F29A2"/>
    <w:rsid w:val="005F6368"/>
    <w:rsid w:val="005F67F1"/>
    <w:rsid w:val="00600B07"/>
    <w:rsid w:val="00601888"/>
    <w:rsid w:val="00601D37"/>
    <w:rsid w:val="00602FD9"/>
    <w:rsid w:val="0061020B"/>
    <w:rsid w:val="00611962"/>
    <w:rsid w:val="00611C1B"/>
    <w:rsid w:val="00611DE0"/>
    <w:rsid w:val="006143EB"/>
    <w:rsid w:val="00615553"/>
    <w:rsid w:val="006167FE"/>
    <w:rsid w:val="00616DDB"/>
    <w:rsid w:val="00617EB0"/>
    <w:rsid w:val="0062015F"/>
    <w:rsid w:val="0062155B"/>
    <w:rsid w:val="00624213"/>
    <w:rsid w:val="0062459E"/>
    <w:rsid w:val="00624A5E"/>
    <w:rsid w:val="00626F1D"/>
    <w:rsid w:val="00627040"/>
    <w:rsid w:val="00627A6A"/>
    <w:rsid w:val="00630261"/>
    <w:rsid w:val="00630F80"/>
    <w:rsid w:val="00634D89"/>
    <w:rsid w:val="006353F2"/>
    <w:rsid w:val="00636426"/>
    <w:rsid w:val="00636AB4"/>
    <w:rsid w:val="00637A7C"/>
    <w:rsid w:val="0064304F"/>
    <w:rsid w:val="00643CD4"/>
    <w:rsid w:val="00644BB9"/>
    <w:rsid w:val="00646DA0"/>
    <w:rsid w:val="006474CC"/>
    <w:rsid w:val="00652812"/>
    <w:rsid w:val="00654A41"/>
    <w:rsid w:val="00657442"/>
    <w:rsid w:val="0067035C"/>
    <w:rsid w:val="006710A2"/>
    <w:rsid w:val="006729C6"/>
    <w:rsid w:val="00672E6F"/>
    <w:rsid w:val="00673C2A"/>
    <w:rsid w:val="00674A17"/>
    <w:rsid w:val="00676949"/>
    <w:rsid w:val="0068178C"/>
    <w:rsid w:val="00682922"/>
    <w:rsid w:val="00687D5F"/>
    <w:rsid w:val="00691CA5"/>
    <w:rsid w:val="00692252"/>
    <w:rsid w:val="006953A7"/>
    <w:rsid w:val="0069657E"/>
    <w:rsid w:val="0069688C"/>
    <w:rsid w:val="00697C03"/>
    <w:rsid w:val="006A1977"/>
    <w:rsid w:val="006A19BE"/>
    <w:rsid w:val="006A314D"/>
    <w:rsid w:val="006A6145"/>
    <w:rsid w:val="006A72BA"/>
    <w:rsid w:val="006B05A6"/>
    <w:rsid w:val="006B08CD"/>
    <w:rsid w:val="006B1035"/>
    <w:rsid w:val="006B2D40"/>
    <w:rsid w:val="006B397B"/>
    <w:rsid w:val="006B39B7"/>
    <w:rsid w:val="006B668A"/>
    <w:rsid w:val="006B683D"/>
    <w:rsid w:val="006B6CA2"/>
    <w:rsid w:val="006C146D"/>
    <w:rsid w:val="006C1D63"/>
    <w:rsid w:val="006C2929"/>
    <w:rsid w:val="006C387A"/>
    <w:rsid w:val="006C6D34"/>
    <w:rsid w:val="006D350B"/>
    <w:rsid w:val="006D47EB"/>
    <w:rsid w:val="006D51BB"/>
    <w:rsid w:val="006D5939"/>
    <w:rsid w:val="006E2FAA"/>
    <w:rsid w:val="006E7019"/>
    <w:rsid w:val="006E72BC"/>
    <w:rsid w:val="006F0430"/>
    <w:rsid w:val="006F4A4B"/>
    <w:rsid w:val="006F688B"/>
    <w:rsid w:val="006F7D63"/>
    <w:rsid w:val="00706485"/>
    <w:rsid w:val="007074C6"/>
    <w:rsid w:val="007101F7"/>
    <w:rsid w:val="00710C37"/>
    <w:rsid w:val="00711F7E"/>
    <w:rsid w:val="00712B8C"/>
    <w:rsid w:val="00712FB6"/>
    <w:rsid w:val="00715087"/>
    <w:rsid w:val="00715D10"/>
    <w:rsid w:val="00715D15"/>
    <w:rsid w:val="007162F9"/>
    <w:rsid w:val="0073024F"/>
    <w:rsid w:val="00730457"/>
    <w:rsid w:val="00733181"/>
    <w:rsid w:val="00733ADB"/>
    <w:rsid w:val="0073698A"/>
    <w:rsid w:val="0074293B"/>
    <w:rsid w:val="007435A6"/>
    <w:rsid w:val="00746E8D"/>
    <w:rsid w:val="00750AEE"/>
    <w:rsid w:val="00751495"/>
    <w:rsid w:val="007546F8"/>
    <w:rsid w:val="007548C4"/>
    <w:rsid w:val="007565EA"/>
    <w:rsid w:val="00760030"/>
    <w:rsid w:val="00760D68"/>
    <w:rsid w:val="00760F55"/>
    <w:rsid w:val="00771729"/>
    <w:rsid w:val="0077472D"/>
    <w:rsid w:val="007757E3"/>
    <w:rsid w:val="0077703A"/>
    <w:rsid w:val="007805BC"/>
    <w:rsid w:val="00781460"/>
    <w:rsid w:val="00782510"/>
    <w:rsid w:val="00782BCB"/>
    <w:rsid w:val="00783EF0"/>
    <w:rsid w:val="007846EC"/>
    <w:rsid w:val="007873CD"/>
    <w:rsid w:val="007878EC"/>
    <w:rsid w:val="007911DF"/>
    <w:rsid w:val="007914E5"/>
    <w:rsid w:val="00791C3A"/>
    <w:rsid w:val="00793AEE"/>
    <w:rsid w:val="00794490"/>
    <w:rsid w:val="007959F9"/>
    <w:rsid w:val="00795B15"/>
    <w:rsid w:val="00796EC3"/>
    <w:rsid w:val="007A3FED"/>
    <w:rsid w:val="007A42E2"/>
    <w:rsid w:val="007A4860"/>
    <w:rsid w:val="007A50B7"/>
    <w:rsid w:val="007A5AF6"/>
    <w:rsid w:val="007A7C96"/>
    <w:rsid w:val="007B17C0"/>
    <w:rsid w:val="007B3B3D"/>
    <w:rsid w:val="007B7243"/>
    <w:rsid w:val="007B74E2"/>
    <w:rsid w:val="007C1471"/>
    <w:rsid w:val="007C4E1E"/>
    <w:rsid w:val="007C6523"/>
    <w:rsid w:val="007D0576"/>
    <w:rsid w:val="007D20EA"/>
    <w:rsid w:val="007D2480"/>
    <w:rsid w:val="007D64FE"/>
    <w:rsid w:val="007E1A27"/>
    <w:rsid w:val="007E7CC8"/>
    <w:rsid w:val="007F0DE0"/>
    <w:rsid w:val="007F624C"/>
    <w:rsid w:val="007F632E"/>
    <w:rsid w:val="008008B3"/>
    <w:rsid w:val="00800F09"/>
    <w:rsid w:val="00801E4C"/>
    <w:rsid w:val="0080233B"/>
    <w:rsid w:val="00807346"/>
    <w:rsid w:val="00810416"/>
    <w:rsid w:val="008117FD"/>
    <w:rsid w:val="00812142"/>
    <w:rsid w:val="00812DE8"/>
    <w:rsid w:val="00817CB9"/>
    <w:rsid w:val="008279C5"/>
    <w:rsid w:val="00831043"/>
    <w:rsid w:val="00832F30"/>
    <w:rsid w:val="00834B4E"/>
    <w:rsid w:val="00836C44"/>
    <w:rsid w:val="008402E9"/>
    <w:rsid w:val="00844B1E"/>
    <w:rsid w:val="00845C4E"/>
    <w:rsid w:val="00846A4C"/>
    <w:rsid w:val="008537C6"/>
    <w:rsid w:val="00855D6B"/>
    <w:rsid w:val="00856EF5"/>
    <w:rsid w:val="008606FE"/>
    <w:rsid w:val="00860A36"/>
    <w:rsid w:val="00861517"/>
    <w:rsid w:val="0086196C"/>
    <w:rsid w:val="00861E39"/>
    <w:rsid w:val="008629B0"/>
    <w:rsid w:val="008645A6"/>
    <w:rsid w:val="008651F4"/>
    <w:rsid w:val="00865678"/>
    <w:rsid w:val="008667C5"/>
    <w:rsid w:val="00867145"/>
    <w:rsid w:val="00867EDB"/>
    <w:rsid w:val="00872EAA"/>
    <w:rsid w:val="00872FEB"/>
    <w:rsid w:val="00877DF4"/>
    <w:rsid w:val="0088099E"/>
    <w:rsid w:val="008809A3"/>
    <w:rsid w:val="0088330B"/>
    <w:rsid w:val="00887D67"/>
    <w:rsid w:val="008908CF"/>
    <w:rsid w:val="008918F3"/>
    <w:rsid w:val="00896C6D"/>
    <w:rsid w:val="00897212"/>
    <w:rsid w:val="008A32D6"/>
    <w:rsid w:val="008A3B51"/>
    <w:rsid w:val="008A3E07"/>
    <w:rsid w:val="008A77D8"/>
    <w:rsid w:val="008B093A"/>
    <w:rsid w:val="008B12A1"/>
    <w:rsid w:val="008B38CA"/>
    <w:rsid w:val="008B45C8"/>
    <w:rsid w:val="008B774D"/>
    <w:rsid w:val="008C032B"/>
    <w:rsid w:val="008C0D55"/>
    <w:rsid w:val="008C13E6"/>
    <w:rsid w:val="008C1611"/>
    <w:rsid w:val="008C1AA8"/>
    <w:rsid w:val="008C29CE"/>
    <w:rsid w:val="008C44E5"/>
    <w:rsid w:val="008C5FB6"/>
    <w:rsid w:val="008C7B93"/>
    <w:rsid w:val="008D3655"/>
    <w:rsid w:val="008D3858"/>
    <w:rsid w:val="008D5622"/>
    <w:rsid w:val="008D6BE5"/>
    <w:rsid w:val="008E1087"/>
    <w:rsid w:val="008E211B"/>
    <w:rsid w:val="008E45EA"/>
    <w:rsid w:val="008E617D"/>
    <w:rsid w:val="008E7EBD"/>
    <w:rsid w:val="008F14A8"/>
    <w:rsid w:val="008F2FC7"/>
    <w:rsid w:val="008F4012"/>
    <w:rsid w:val="008F41A5"/>
    <w:rsid w:val="008F52D9"/>
    <w:rsid w:val="0090146A"/>
    <w:rsid w:val="00901E85"/>
    <w:rsid w:val="00903A07"/>
    <w:rsid w:val="00905086"/>
    <w:rsid w:val="00905712"/>
    <w:rsid w:val="009058F3"/>
    <w:rsid w:val="0090757F"/>
    <w:rsid w:val="00910787"/>
    <w:rsid w:val="00911D96"/>
    <w:rsid w:val="0091539D"/>
    <w:rsid w:val="009153EB"/>
    <w:rsid w:val="00916F85"/>
    <w:rsid w:val="00921B1B"/>
    <w:rsid w:val="00921CC9"/>
    <w:rsid w:val="0092266A"/>
    <w:rsid w:val="009229C1"/>
    <w:rsid w:val="00922DCF"/>
    <w:rsid w:val="00923254"/>
    <w:rsid w:val="00923912"/>
    <w:rsid w:val="00924BC1"/>
    <w:rsid w:val="00925761"/>
    <w:rsid w:val="009270E4"/>
    <w:rsid w:val="00931A7C"/>
    <w:rsid w:val="00931D39"/>
    <w:rsid w:val="0093547B"/>
    <w:rsid w:val="00935C0E"/>
    <w:rsid w:val="00936F21"/>
    <w:rsid w:val="0094788E"/>
    <w:rsid w:val="00956202"/>
    <w:rsid w:val="00956C61"/>
    <w:rsid w:val="00960B28"/>
    <w:rsid w:val="00960E50"/>
    <w:rsid w:val="00962340"/>
    <w:rsid w:val="00965D74"/>
    <w:rsid w:val="00967C8A"/>
    <w:rsid w:val="00971C94"/>
    <w:rsid w:val="00971CCB"/>
    <w:rsid w:val="00977C7F"/>
    <w:rsid w:val="009818E8"/>
    <w:rsid w:val="00982329"/>
    <w:rsid w:val="00985582"/>
    <w:rsid w:val="00986527"/>
    <w:rsid w:val="0098712A"/>
    <w:rsid w:val="00993004"/>
    <w:rsid w:val="009942B1"/>
    <w:rsid w:val="009955EC"/>
    <w:rsid w:val="00996570"/>
    <w:rsid w:val="009A10B9"/>
    <w:rsid w:val="009A183E"/>
    <w:rsid w:val="009A26C0"/>
    <w:rsid w:val="009A798E"/>
    <w:rsid w:val="009A7EF8"/>
    <w:rsid w:val="009B3270"/>
    <w:rsid w:val="009B3C78"/>
    <w:rsid w:val="009B476C"/>
    <w:rsid w:val="009B60F0"/>
    <w:rsid w:val="009B7B19"/>
    <w:rsid w:val="009C01D1"/>
    <w:rsid w:val="009C23EF"/>
    <w:rsid w:val="009C4E87"/>
    <w:rsid w:val="009C4EB9"/>
    <w:rsid w:val="009C5550"/>
    <w:rsid w:val="009C7CE8"/>
    <w:rsid w:val="009D2076"/>
    <w:rsid w:val="009D245F"/>
    <w:rsid w:val="009D7A1B"/>
    <w:rsid w:val="009E0740"/>
    <w:rsid w:val="009E41A2"/>
    <w:rsid w:val="009E52CD"/>
    <w:rsid w:val="009E5E64"/>
    <w:rsid w:val="009E7097"/>
    <w:rsid w:val="009F295B"/>
    <w:rsid w:val="009F4218"/>
    <w:rsid w:val="009F4F5E"/>
    <w:rsid w:val="009F702A"/>
    <w:rsid w:val="009F7C06"/>
    <w:rsid w:val="00A0230C"/>
    <w:rsid w:val="00A02C9B"/>
    <w:rsid w:val="00A035A8"/>
    <w:rsid w:val="00A06234"/>
    <w:rsid w:val="00A11FAD"/>
    <w:rsid w:val="00A122CD"/>
    <w:rsid w:val="00A13153"/>
    <w:rsid w:val="00A15D3F"/>
    <w:rsid w:val="00A2293B"/>
    <w:rsid w:val="00A24285"/>
    <w:rsid w:val="00A254CC"/>
    <w:rsid w:val="00A31B48"/>
    <w:rsid w:val="00A31D82"/>
    <w:rsid w:val="00A33EDB"/>
    <w:rsid w:val="00A3532E"/>
    <w:rsid w:val="00A504D5"/>
    <w:rsid w:val="00A5164E"/>
    <w:rsid w:val="00A51B3D"/>
    <w:rsid w:val="00A53038"/>
    <w:rsid w:val="00A6528E"/>
    <w:rsid w:val="00A6685D"/>
    <w:rsid w:val="00A67298"/>
    <w:rsid w:val="00A7193F"/>
    <w:rsid w:val="00A73AAF"/>
    <w:rsid w:val="00A7686E"/>
    <w:rsid w:val="00A81B3E"/>
    <w:rsid w:val="00A81C37"/>
    <w:rsid w:val="00A8254B"/>
    <w:rsid w:val="00A83699"/>
    <w:rsid w:val="00A83892"/>
    <w:rsid w:val="00A8444C"/>
    <w:rsid w:val="00A84F45"/>
    <w:rsid w:val="00A866BC"/>
    <w:rsid w:val="00A86B76"/>
    <w:rsid w:val="00A87450"/>
    <w:rsid w:val="00A9052F"/>
    <w:rsid w:val="00A92302"/>
    <w:rsid w:val="00A93A0E"/>
    <w:rsid w:val="00A9485C"/>
    <w:rsid w:val="00A95330"/>
    <w:rsid w:val="00A9687A"/>
    <w:rsid w:val="00A9688E"/>
    <w:rsid w:val="00A96CBF"/>
    <w:rsid w:val="00A97AFA"/>
    <w:rsid w:val="00AA00D6"/>
    <w:rsid w:val="00AA01B9"/>
    <w:rsid w:val="00AA24D7"/>
    <w:rsid w:val="00AA3140"/>
    <w:rsid w:val="00AA729E"/>
    <w:rsid w:val="00AB0B70"/>
    <w:rsid w:val="00AB1A01"/>
    <w:rsid w:val="00AB1A40"/>
    <w:rsid w:val="00AC198A"/>
    <w:rsid w:val="00AC2866"/>
    <w:rsid w:val="00AC3AB4"/>
    <w:rsid w:val="00AC560B"/>
    <w:rsid w:val="00AC5ECA"/>
    <w:rsid w:val="00AC7ABD"/>
    <w:rsid w:val="00AD0E47"/>
    <w:rsid w:val="00AD16DF"/>
    <w:rsid w:val="00AD39F5"/>
    <w:rsid w:val="00AD4382"/>
    <w:rsid w:val="00AD576E"/>
    <w:rsid w:val="00AD6C4C"/>
    <w:rsid w:val="00AD6E64"/>
    <w:rsid w:val="00AE45E4"/>
    <w:rsid w:val="00AE61B3"/>
    <w:rsid w:val="00AE7DA2"/>
    <w:rsid w:val="00AF07CD"/>
    <w:rsid w:val="00AF0BF7"/>
    <w:rsid w:val="00AF1875"/>
    <w:rsid w:val="00AF3312"/>
    <w:rsid w:val="00AF407D"/>
    <w:rsid w:val="00AF55A3"/>
    <w:rsid w:val="00AF58E7"/>
    <w:rsid w:val="00AF66C3"/>
    <w:rsid w:val="00AF72B2"/>
    <w:rsid w:val="00B005CD"/>
    <w:rsid w:val="00B05C72"/>
    <w:rsid w:val="00B073F7"/>
    <w:rsid w:val="00B11745"/>
    <w:rsid w:val="00B12A81"/>
    <w:rsid w:val="00B14524"/>
    <w:rsid w:val="00B2079E"/>
    <w:rsid w:val="00B21EF5"/>
    <w:rsid w:val="00B25629"/>
    <w:rsid w:val="00B27188"/>
    <w:rsid w:val="00B278AB"/>
    <w:rsid w:val="00B27E6F"/>
    <w:rsid w:val="00B3111D"/>
    <w:rsid w:val="00B327C2"/>
    <w:rsid w:val="00B3383F"/>
    <w:rsid w:val="00B34D8F"/>
    <w:rsid w:val="00B40172"/>
    <w:rsid w:val="00B426E5"/>
    <w:rsid w:val="00B43E9F"/>
    <w:rsid w:val="00B444B3"/>
    <w:rsid w:val="00B45829"/>
    <w:rsid w:val="00B45E90"/>
    <w:rsid w:val="00B47F29"/>
    <w:rsid w:val="00B54651"/>
    <w:rsid w:val="00B5492B"/>
    <w:rsid w:val="00B56FAA"/>
    <w:rsid w:val="00B65EB8"/>
    <w:rsid w:val="00B660D8"/>
    <w:rsid w:val="00B67B43"/>
    <w:rsid w:val="00B7133E"/>
    <w:rsid w:val="00B71FBC"/>
    <w:rsid w:val="00B721D1"/>
    <w:rsid w:val="00B74409"/>
    <w:rsid w:val="00B74FB0"/>
    <w:rsid w:val="00B802F3"/>
    <w:rsid w:val="00B82D79"/>
    <w:rsid w:val="00B85BAB"/>
    <w:rsid w:val="00B9041C"/>
    <w:rsid w:val="00B916DE"/>
    <w:rsid w:val="00B94A01"/>
    <w:rsid w:val="00BA1E32"/>
    <w:rsid w:val="00BA5232"/>
    <w:rsid w:val="00BA7623"/>
    <w:rsid w:val="00BA7C81"/>
    <w:rsid w:val="00BA7E68"/>
    <w:rsid w:val="00BB1BA9"/>
    <w:rsid w:val="00BB2032"/>
    <w:rsid w:val="00BB3201"/>
    <w:rsid w:val="00BB3DF3"/>
    <w:rsid w:val="00BB3E84"/>
    <w:rsid w:val="00BB7614"/>
    <w:rsid w:val="00BB7669"/>
    <w:rsid w:val="00BC0554"/>
    <w:rsid w:val="00BC0A02"/>
    <w:rsid w:val="00BC1E60"/>
    <w:rsid w:val="00BC230B"/>
    <w:rsid w:val="00BC6527"/>
    <w:rsid w:val="00BD4095"/>
    <w:rsid w:val="00BD5383"/>
    <w:rsid w:val="00BE0375"/>
    <w:rsid w:val="00BE0C8B"/>
    <w:rsid w:val="00BE2BCA"/>
    <w:rsid w:val="00BE337E"/>
    <w:rsid w:val="00BF021F"/>
    <w:rsid w:val="00BF3D17"/>
    <w:rsid w:val="00BF4F24"/>
    <w:rsid w:val="00BF521C"/>
    <w:rsid w:val="00BF54B5"/>
    <w:rsid w:val="00C0163F"/>
    <w:rsid w:val="00C01D59"/>
    <w:rsid w:val="00C10EF6"/>
    <w:rsid w:val="00C127FF"/>
    <w:rsid w:val="00C133FA"/>
    <w:rsid w:val="00C15CAE"/>
    <w:rsid w:val="00C20A03"/>
    <w:rsid w:val="00C263C8"/>
    <w:rsid w:val="00C268A3"/>
    <w:rsid w:val="00C26D78"/>
    <w:rsid w:val="00C272A5"/>
    <w:rsid w:val="00C346EA"/>
    <w:rsid w:val="00C37336"/>
    <w:rsid w:val="00C405E3"/>
    <w:rsid w:val="00C424BB"/>
    <w:rsid w:val="00C432AA"/>
    <w:rsid w:val="00C43568"/>
    <w:rsid w:val="00C47208"/>
    <w:rsid w:val="00C53267"/>
    <w:rsid w:val="00C54A27"/>
    <w:rsid w:val="00C6006F"/>
    <w:rsid w:val="00C61451"/>
    <w:rsid w:val="00C63352"/>
    <w:rsid w:val="00C63BAE"/>
    <w:rsid w:val="00C65627"/>
    <w:rsid w:val="00C6579F"/>
    <w:rsid w:val="00C66A4F"/>
    <w:rsid w:val="00C729BA"/>
    <w:rsid w:val="00C733FF"/>
    <w:rsid w:val="00C73C5A"/>
    <w:rsid w:val="00C75E11"/>
    <w:rsid w:val="00C76B5F"/>
    <w:rsid w:val="00C85E72"/>
    <w:rsid w:val="00C87550"/>
    <w:rsid w:val="00C900B3"/>
    <w:rsid w:val="00C919AC"/>
    <w:rsid w:val="00C929BF"/>
    <w:rsid w:val="00C93C2D"/>
    <w:rsid w:val="00C94D58"/>
    <w:rsid w:val="00C97418"/>
    <w:rsid w:val="00CA0EDA"/>
    <w:rsid w:val="00CA1C22"/>
    <w:rsid w:val="00CA3063"/>
    <w:rsid w:val="00CA6FFD"/>
    <w:rsid w:val="00CA710B"/>
    <w:rsid w:val="00CB1850"/>
    <w:rsid w:val="00CB2191"/>
    <w:rsid w:val="00CB2FA5"/>
    <w:rsid w:val="00CB3290"/>
    <w:rsid w:val="00CB346E"/>
    <w:rsid w:val="00CB452A"/>
    <w:rsid w:val="00CB5338"/>
    <w:rsid w:val="00CB7A4A"/>
    <w:rsid w:val="00CC0371"/>
    <w:rsid w:val="00CC1AE2"/>
    <w:rsid w:val="00CC22D5"/>
    <w:rsid w:val="00CC2502"/>
    <w:rsid w:val="00CC2ACA"/>
    <w:rsid w:val="00CC7852"/>
    <w:rsid w:val="00CD0747"/>
    <w:rsid w:val="00CD08BA"/>
    <w:rsid w:val="00CD45F0"/>
    <w:rsid w:val="00CD4F6D"/>
    <w:rsid w:val="00CD64BF"/>
    <w:rsid w:val="00CE4BD3"/>
    <w:rsid w:val="00CE57A6"/>
    <w:rsid w:val="00CE5B66"/>
    <w:rsid w:val="00CF2A0E"/>
    <w:rsid w:val="00CF3493"/>
    <w:rsid w:val="00CF503C"/>
    <w:rsid w:val="00D02BDE"/>
    <w:rsid w:val="00D06794"/>
    <w:rsid w:val="00D07F7F"/>
    <w:rsid w:val="00D106A0"/>
    <w:rsid w:val="00D1337D"/>
    <w:rsid w:val="00D13F74"/>
    <w:rsid w:val="00D142A2"/>
    <w:rsid w:val="00D144DE"/>
    <w:rsid w:val="00D14B9F"/>
    <w:rsid w:val="00D15052"/>
    <w:rsid w:val="00D26A03"/>
    <w:rsid w:val="00D273FC"/>
    <w:rsid w:val="00D27F49"/>
    <w:rsid w:val="00D27F69"/>
    <w:rsid w:val="00D31FDA"/>
    <w:rsid w:val="00D3409A"/>
    <w:rsid w:val="00D344C0"/>
    <w:rsid w:val="00D37BA5"/>
    <w:rsid w:val="00D420E1"/>
    <w:rsid w:val="00D45C17"/>
    <w:rsid w:val="00D475A1"/>
    <w:rsid w:val="00D47CCE"/>
    <w:rsid w:val="00D50DB0"/>
    <w:rsid w:val="00D51DDE"/>
    <w:rsid w:val="00D55627"/>
    <w:rsid w:val="00D57EE6"/>
    <w:rsid w:val="00D611B3"/>
    <w:rsid w:val="00D619A8"/>
    <w:rsid w:val="00D61E56"/>
    <w:rsid w:val="00D66152"/>
    <w:rsid w:val="00D66882"/>
    <w:rsid w:val="00D6746E"/>
    <w:rsid w:val="00D67EE6"/>
    <w:rsid w:val="00D702A7"/>
    <w:rsid w:val="00D707AD"/>
    <w:rsid w:val="00D713B6"/>
    <w:rsid w:val="00D72EEB"/>
    <w:rsid w:val="00D74405"/>
    <w:rsid w:val="00D755BF"/>
    <w:rsid w:val="00D776A7"/>
    <w:rsid w:val="00D80344"/>
    <w:rsid w:val="00D81AF1"/>
    <w:rsid w:val="00D83E96"/>
    <w:rsid w:val="00D84316"/>
    <w:rsid w:val="00D86E23"/>
    <w:rsid w:val="00D9408E"/>
    <w:rsid w:val="00D95F0C"/>
    <w:rsid w:val="00D96909"/>
    <w:rsid w:val="00DA32B2"/>
    <w:rsid w:val="00DA3F84"/>
    <w:rsid w:val="00DA4000"/>
    <w:rsid w:val="00DA42C0"/>
    <w:rsid w:val="00DA638B"/>
    <w:rsid w:val="00DB2EAA"/>
    <w:rsid w:val="00DB5AC8"/>
    <w:rsid w:val="00DB64C9"/>
    <w:rsid w:val="00DB6886"/>
    <w:rsid w:val="00DC0A67"/>
    <w:rsid w:val="00DC135C"/>
    <w:rsid w:val="00DC3AEE"/>
    <w:rsid w:val="00DC5CF0"/>
    <w:rsid w:val="00DC5F21"/>
    <w:rsid w:val="00DC7014"/>
    <w:rsid w:val="00DC7F34"/>
    <w:rsid w:val="00DD227F"/>
    <w:rsid w:val="00DE097A"/>
    <w:rsid w:val="00DE0AA5"/>
    <w:rsid w:val="00DE419B"/>
    <w:rsid w:val="00DE4A34"/>
    <w:rsid w:val="00DE576A"/>
    <w:rsid w:val="00DE5B68"/>
    <w:rsid w:val="00DE6B5B"/>
    <w:rsid w:val="00DE7BBA"/>
    <w:rsid w:val="00DE7DE0"/>
    <w:rsid w:val="00DF16F9"/>
    <w:rsid w:val="00DF192E"/>
    <w:rsid w:val="00DF1942"/>
    <w:rsid w:val="00DF1C45"/>
    <w:rsid w:val="00DF6F03"/>
    <w:rsid w:val="00DF75B7"/>
    <w:rsid w:val="00DF7D45"/>
    <w:rsid w:val="00E005DF"/>
    <w:rsid w:val="00E02AD3"/>
    <w:rsid w:val="00E02C7F"/>
    <w:rsid w:val="00E04FD4"/>
    <w:rsid w:val="00E050B7"/>
    <w:rsid w:val="00E14236"/>
    <w:rsid w:val="00E152E6"/>
    <w:rsid w:val="00E15B9B"/>
    <w:rsid w:val="00E15EC8"/>
    <w:rsid w:val="00E17BA2"/>
    <w:rsid w:val="00E21262"/>
    <w:rsid w:val="00E24128"/>
    <w:rsid w:val="00E27188"/>
    <w:rsid w:val="00E277FC"/>
    <w:rsid w:val="00E2796A"/>
    <w:rsid w:val="00E32E6F"/>
    <w:rsid w:val="00E33575"/>
    <w:rsid w:val="00E3582A"/>
    <w:rsid w:val="00E36095"/>
    <w:rsid w:val="00E40A32"/>
    <w:rsid w:val="00E42909"/>
    <w:rsid w:val="00E44C58"/>
    <w:rsid w:val="00E454A1"/>
    <w:rsid w:val="00E45B36"/>
    <w:rsid w:val="00E47291"/>
    <w:rsid w:val="00E5204D"/>
    <w:rsid w:val="00E539EC"/>
    <w:rsid w:val="00E53FD6"/>
    <w:rsid w:val="00E56235"/>
    <w:rsid w:val="00E56A26"/>
    <w:rsid w:val="00E56E32"/>
    <w:rsid w:val="00E61593"/>
    <w:rsid w:val="00E61D0D"/>
    <w:rsid w:val="00E629D4"/>
    <w:rsid w:val="00E651C2"/>
    <w:rsid w:val="00E67ADC"/>
    <w:rsid w:val="00E715FC"/>
    <w:rsid w:val="00E72029"/>
    <w:rsid w:val="00E73D55"/>
    <w:rsid w:val="00E7691C"/>
    <w:rsid w:val="00E81808"/>
    <w:rsid w:val="00E83F7A"/>
    <w:rsid w:val="00E84E33"/>
    <w:rsid w:val="00E86A17"/>
    <w:rsid w:val="00E9169E"/>
    <w:rsid w:val="00E91A96"/>
    <w:rsid w:val="00E9365D"/>
    <w:rsid w:val="00E9456B"/>
    <w:rsid w:val="00E9487B"/>
    <w:rsid w:val="00EA07B6"/>
    <w:rsid w:val="00EA360E"/>
    <w:rsid w:val="00EA4B59"/>
    <w:rsid w:val="00EA5C95"/>
    <w:rsid w:val="00EB0E11"/>
    <w:rsid w:val="00EB259A"/>
    <w:rsid w:val="00EB3726"/>
    <w:rsid w:val="00EB4655"/>
    <w:rsid w:val="00EB637F"/>
    <w:rsid w:val="00EC0FDA"/>
    <w:rsid w:val="00EC76B3"/>
    <w:rsid w:val="00ED01B4"/>
    <w:rsid w:val="00ED312A"/>
    <w:rsid w:val="00ED43A6"/>
    <w:rsid w:val="00ED5BC2"/>
    <w:rsid w:val="00EE0BAB"/>
    <w:rsid w:val="00EE3207"/>
    <w:rsid w:val="00EE57CC"/>
    <w:rsid w:val="00EE5B8C"/>
    <w:rsid w:val="00EE7F2C"/>
    <w:rsid w:val="00EF13D2"/>
    <w:rsid w:val="00EF1AA1"/>
    <w:rsid w:val="00EF4FB7"/>
    <w:rsid w:val="00EF5417"/>
    <w:rsid w:val="00EF54EF"/>
    <w:rsid w:val="00EF589B"/>
    <w:rsid w:val="00EF5C67"/>
    <w:rsid w:val="00EF741D"/>
    <w:rsid w:val="00EF7E12"/>
    <w:rsid w:val="00F0091B"/>
    <w:rsid w:val="00F01C51"/>
    <w:rsid w:val="00F04941"/>
    <w:rsid w:val="00F05DF2"/>
    <w:rsid w:val="00F07CB7"/>
    <w:rsid w:val="00F16C95"/>
    <w:rsid w:val="00F179C6"/>
    <w:rsid w:val="00F201B2"/>
    <w:rsid w:val="00F264E7"/>
    <w:rsid w:val="00F271C4"/>
    <w:rsid w:val="00F27CA2"/>
    <w:rsid w:val="00F3124E"/>
    <w:rsid w:val="00F35375"/>
    <w:rsid w:val="00F3556D"/>
    <w:rsid w:val="00F362E6"/>
    <w:rsid w:val="00F40B27"/>
    <w:rsid w:val="00F4190B"/>
    <w:rsid w:val="00F43A1E"/>
    <w:rsid w:val="00F43D41"/>
    <w:rsid w:val="00F4422C"/>
    <w:rsid w:val="00F44D88"/>
    <w:rsid w:val="00F45FB9"/>
    <w:rsid w:val="00F50B92"/>
    <w:rsid w:val="00F50C3E"/>
    <w:rsid w:val="00F540B0"/>
    <w:rsid w:val="00F56364"/>
    <w:rsid w:val="00F6291F"/>
    <w:rsid w:val="00F635E1"/>
    <w:rsid w:val="00F644F8"/>
    <w:rsid w:val="00F659D9"/>
    <w:rsid w:val="00F66ACB"/>
    <w:rsid w:val="00F71A3A"/>
    <w:rsid w:val="00F72B21"/>
    <w:rsid w:val="00F73286"/>
    <w:rsid w:val="00F73DF0"/>
    <w:rsid w:val="00F75B09"/>
    <w:rsid w:val="00F77B84"/>
    <w:rsid w:val="00F813A4"/>
    <w:rsid w:val="00F82809"/>
    <w:rsid w:val="00F82868"/>
    <w:rsid w:val="00F82A52"/>
    <w:rsid w:val="00F82BD8"/>
    <w:rsid w:val="00F8411A"/>
    <w:rsid w:val="00F8520D"/>
    <w:rsid w:val="00F87568"/>
    <w:rsid w:val="00F924A6"/>
    <w:rsid w:val="00F9295E"/>
    <w:rsid w:val="00F97090"/>
    <w:rsid w:val="00F97278"/>
    <w:rsid w:val="00F97311"/>
    <w:rsid w:val="00F97395"/>
    <w:rsid w:val="00F97DD7"/>
    <w:rsid w:val="00FA524F"/>
    <w:rsid w:val="00FA6E8D"/>
    <w:rsid w:val="00FA7B1B"/>
    <w:rsid w:val="00FB0091"/>
    <w:rsid w:val="00FB0653"/>
    <w:rsid w:val="00FB43F2"/>
    <w:rsid w:val="00FB4C58"/>
    <w:rsid w:val="00FC0125"/>
    <w:rsid w:val="00FC092D"/>
    <w:rsid w:val="00FC25FE"/>
    <w:rsid w:val="00FC2D91"/>
    <w:rsid w:val="00FC74C9"/>
    <w:rsid w:val="00FD0907"/>
    <w:rsid w:val="00FD3471"/>
    <w:rsid w:val="00FE0C8B"/>
    <w:rsid w:val="00FE17C8"/>
    <w:rsid w:val="00FE3D14"/>
    <w:rsid w:val="00FE3F84"/>
    <w:rsid w:val="00FE6103"/>
    <w:rsid w:val="00FE72F3"/>
    <w:rsid w:val="00FE76A6"/>
    <w:rsid w:val="00FE77F4"/>
    <w:rsid w:val="00FF1D78"/>
    <w:rsid w:val="00FF5544"/>
    <w:rsid w:val="00FF6CA1"/>
    <w:rsid w:val="00FF721D"/>
    <w:rsid w:val="00FF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80AD5"/>
  <w15:docId w15:val="{24D0AA68-5259-4789-8285-7888A8B88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912"/>
    <w:pPr>
      <w:ind w:left="720"/>
      <w:contextualSpacing/>
    </w:pPr>
  </w:style>
  <w:style w:type="paragraph" w:customStyle="1" w:styleId="Default">
    <w:name w:val="Default"/>
    <w:rsid w:val="000943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F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F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70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70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70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70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7019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4D4CD4"/>
    <w:pPr>
      <w:autoSpaceDE w:val="0"/>
      <w:autoSpaceDN w:val="0"/>
      <w:adjustRightInd w:val="0"/>
      <w:spacing w:after="0" w:line="240" w:lineRule="auto"/>
      <w:ind w:left="40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4CD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C4D1D32C35A64C9158C6321EB2CC08" ma:contentTypeVersion="13" ma:contentTypeDescription="Create a new document." ma:contentTypeScope="" ma:versionID="dc3bd19b1c1d7afc38dc6e258f910a6d">
  <xsd:schema xmlns:xsd="http://www.w3.org/2001/XMLSchema" xmlns:xs="http://www.w3.org/2001/XMLSchema" xmlns:p="http://schemas.microsoft.com/office/2006/metadata/properties" xmlns:ns3="9e599b33-792a-4312-9736-9824ac38112c" xmlns:ns4="1bf79dab-246a-43ea-a59e-e1a7e669bfb1" targetNamespace="http://schemas.microsoft.com/office/2006/metadata/properties" ma:root="true" ma:fieldsID="f6fb89a8c11c824c38dfd09387ce5302" ns3:_="" ns4:_="">
    <xsd:import namespace="9e599b33-792a-4312-9736-9824ac38112c"/>
    <xsd:import namespace="1bf79dab-246a-43ea-a59e-e1a7e669bf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599b33-792a-4312-9736-9824ac381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79dab-246a-43ea-a59e-e1a7e669bfb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DE6811-AD58-4896-9574-5B2B5C8961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E6A63B-5C1D-49B9-BC1F-55035845D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599b33-792a-4312-9736-9824ac38112c"/>
    <ds:schemaRef ds:uri="1bf79dab-246a-43ea-a59e-e1a7e669b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C78C1B-002C-4D5C-B08D-58860FF253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56ACC6-CB88-4DE3-A14C-846FB7DCCA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1</Words>
  <Characters>4046</Characters>
  <Application>Microsoft Office Word</Application>
  <DocSecurity>0</DocSecurity>
  <Lines>14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D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ef,Tania S</dc:creator>
  <cp:lastModifiedBy>McLain, Dustin</cp:lastModifiedBy>
  <cp:revision>2</cp:revision>
  <cp:lastPrinted>2019-11-21T16:54:00Z</cp:lastPrinted>
  <dcterms:created xsi:type="dcterms:W3CDTF">2022-02-24T17:50:00Z</dcterms:created>
  <dcterms:modified xsi:type="dcterms:W3CDTF">2022-02-2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TEK-FILE-ID">
    <vt:lpwstr>017B-BCE5-F059-087F</vt:lpwstr>
  </property>
  <property fmtid="{D5CDD505-2E9C-101B-9397-08002B2CF9AE}" pid="3" name="ContentTypeId">
    <vt:lpwstr>0x010100C9C4D1D32C35A64C9158C6321EB2CC08</vt:lpwstr>
  </property>
</Properties>
</file>